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14276" w14:textId="0409D996" w:rsidR="004762FE" w:rsidRPr="00EC1C2B" w:rsidRDefault="008A73BC" w:rsidP="00453BD9">
      <w:pPr>
        <w:pStyle w:val="FiBLmrsubheader"/>
        <w:sectPr w:rsidR="004762FE" w:rsidRPr="00EC1C2B"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EC1C2B">
        <w:t>Media release,</w:t>
      </w:r>
      <w:r w:rsidR="00964193" w:rsidRPr="00EC1C2B">
        <w:t xml:space="preserve"> </w:t>
      </w:r>
      <w:r w:rsidR="000223E1" w:rsidRPr="00EC1C2B">
        <w:t>15</w:t>
      </w:r>
      <w:r w:rsidRPr="00EC1C2B">
        <w:t xml:space="preserve"> </w:t>
      </w:r>
      <w:r w:rsidR="006E63C9" w:rsidRPr="00EC1C2B">
        <w:t xml:space="preserve">February </w:t>
      </w:r>
      <w:r w:rsidR="000223E1" w:rsidRPr="00EC1C2B">
        <w:t>2022</w:t>
      </w:r>
    </w:p>
    <w:p w14:paraId="6E3F78BD" w14:textId="7E6BB97F" w:rsidR="00DE44EA" w:rsidRPr="00EC1C2B" w:rsidRDefault="00EC1C2B" w:rsidP="009B0C59">
      <w:pPr>
        <w:pStyle w:val="FiBLmrtitle"/>
      </w:pPr>
      <w:r w:rsidRPr="00EC1C2B">
        <w:t xml:space="preserve">Exceptional growth of the </w:t>
      </w:r>
      <w:r w:rsidR="0010418E" w:rsidRPr="00EC1C2B">
        <w:t>European o</w:t>
      </w:r>
      <w:r w:rsidR="009B0C59" w:rsidRPr="00EC1C2B">
        <w:t>rg</w:t>
      </w:r>
      <w:bookmarkStart w:id="4" w:name="_GoBack"/>
      <w:bookmarkEnd w:id="4"/>
      <w:r w:rsidR="009B0C59" w:rsidRPr="00EC1C2B">
        <w:t xml:space="preserve">anic market </w:t>
      </w:r>
      <w:r w:rsidR="000223E1" w:rsidRPr="00EC1C2B">
        <w:t>2020</w:t>
      </w:r>
    </w:p>
    <w:p w14:paraId="05B83FBE" w14:textId="138B9A3C" w:rsidR="00EC1C2B" w:rsidRPr="00EC1C2B" w:rsidRDefault="00EC1C2B" w:rsidP="009B0C59">
      <w:pPr>
        <w:pStyle w:val="FiBLmrtitle"/>
        <w:rPr>
          <w:sz w:val="28"/>
          <w:szCs w:val="28"/>
        </w:rPr>
      </w:pPr>
      <w:r w:rsidRPr="00EC1C2B">
        <w:rPr>
          <w:sz w:val="28"/>
          <w:szCs w:val="28"/>
        </w:rPr>
        <w:t xml:space="preserve">Organic market </w:t>
      </w:r>
      <w:r w:rsidR="00500E33">
        <w:rPr>
          <w:sz w:val="28"/>
          <w:szCs w:val="28"/>
        </w:rPr>
        <w:t xml:space="preserve">reaches </w:t>
      </w:r>
      <w:r w:rsidRPr="00EC1C2B">
        <w:rPr>
          <w:sz w:val="28"/>
          <w:szCs w:val="28"/>
        </w:rPr>
        <w:t xml:space="preserve">52 billion euros and </w:t>
      </w:r>
      <w:r w:rsidR="00500E33">
        <w:rPr>
          <w:sz w:val="28"/>
          <w:szCs w:val="28"/>
        </w:rPr>
        <w:t xml:space="preserve">organic </w:t>
      </w:r>
      <w:r w:rsidRPr="00EC1C2B">
        <w:rPr>
          <w:sz w:val="28"/>
          <w:szCs w:val="28"/>
        </w:rPr>
        <w:t>farmland 17 million hectares</w:t>
      </w:r>
      <w:r w:rsidR="00500E33">
        <w:rPr>
          <w:sz w:val="28"/>
          <w:szCs w:val="28"/>
        </w:rPr>
        <w:t xml:space="preserve"> in 2020</w:t>
      </w:r>
    </w:p>
    <w:p w14:paraId="1407DCA1" w14:textId="054AA054" w:rsidR="009B0C59" w:rsidRPr="00EC1C2B" w:rsidRDefault="007B60A5" w:rsidP="0095158F">
      <w:pPr>
        <w:pStyle w:val="FiBLmrlead"/>
      </w:pPr>
      <w:r w:rsidRPr="00EC1C2B">
        <w:t xml:space="preserve">The European </w:t>
      </w:r>
      <w:r w:rsidR="006A2935" w:rsidRPr="00EC1C2B">
        <w:t>organic market</w:t>
      </w:r>
      <w:r w:rsidRPr="00EC1C2B">
        <w:t xml:space="preserve"> </w:t>
      </w:r>
      <w:r w:rsidR="00500E33">
        <w:t>reached</w:t>
      </w:r>
      <w:r w:rsidRPr="00EC1C2B">
        <w:t xml:space="preserve"> a record</w:t>
      </w:r>
      <w:r w:rsidR="006A2935" w:rsidRPr="00EC1C2B">
        <w:t xml:space="preserve"> high</w:t>
      </w:r>
      <w:r w:rsidR="00500E33">
        <w:t xml:space="preserve"> in 2020. I</w:t>
      </w:r>
      <w:r w:rsidR="009B0C59" w:rsidRPr="00EC1C2B">
        <w:t xml:space="preserve">t increased by </w:t>
      </w:r>
      <w:r w:rsidRPr="00EC1C2B">
        <w:t>15</w:t>
      </w:r>
      <w:r w:rsidR="008503A6" w:rsidRPr="00EC1C2B">
        <w:t xml:space="preserve"> </w:t>
      </w:r>
      <w:r w:rsidR="00DB58A2" w:rsidRPr="00EC1C2B">
        <w:t xml:space="preserve">percent </w:t>
      </w:r>
      <w:r w:rsidR="0025116B" w:rsidRPr="00EC1C2B">
        <w:t xml:space="preserve">and </w:t>
      </w:r>
      <w:r w:rsidR="009B0C59" w:rsidRPr="00EC1C2B">
        <w:t xml:space="preserve">reached </w:t>
      </w:r>
      <w:r w:rsidR="000B0146" w:rsidRPr="00EC1C2B">
        <w:t>€</w:t>
      </w:r>
      <w:r w:rsidRPr="00EC1C2B">
        <w:t>52</w:t>
      </w:r>
      <w:r w:rsidR="006E63C9" w:rsidRPr="00EC1C2B">
        <w:t>.0</w:t>
      </w:r>
      <w:r w:rsidR="00BB6809" w:rsidRPr="00EC1C2B">
        <w:t xml:space="preserve"> </w:t>
      </w:r>
      <w:r w:rsidR="009B0C59" w:rsidRPr="00EC1C2B">
        <w:t>billion</w:t>
      </w:r>
      <w:r w:rsidRPr="00EC1C2B">
        <w:t xml:space="preserve">, the highest </w:t>
      </w:r>
      <w:r w:rsidR="006A2935" w:rsidRPr="00EC1C2B">
        <w:t>growth rate in the p</w:t>
      </w:r>
      <w:r w:rsidRPr="00EC1C2B">
        <w:t>ast decade</w:t>
      </w:r>
      <w:r w:rsidR="009B0C59" w:rsidRPr="00EC1C2B">
        <w:t xml:space="preserve">. </w:t>
      </w:r>
      <w:r w:rsidR="00FD293B" w:rsidRPr="00EC1C2B">
        <w:t xml:space="preserve">The organic farmland continued to grow, too. </w:t>
      </w:r>
      <w:r w:rsidR="00500E33">
        <w:t>The la</w:t>
      </w:r>
      <w:r w:rsidR="006A2935" w:rsidRPr="00EC1C2B">
        <w:t>test data are shown in the statistical yearbook “The World of Organic Agriculture 2022”</w:t>
      </w:r>
      <w:r w:rsidR="00EF57C9">
        <w:t xml:space="preserve">, which </w:t>
      </w:r>
      <w:r w:rsidR="00495058">
        <w:t xml:space="preserve">will </w:t>
      </w:r>
      <w:r w:rsidR="00FD293B" w:rsidRPr="00EC1C2B">
        <w:t>be launched on Tuesday, 15 February 2022, from 12 to 1 pm (CET).</w:t>
      </w:r>
    </w:p>
    <w:p w14:paraId="559B5D48" w14:textId="60D94834" w:rsidR="0010418E" w:rsidRPr="00EC1C2B" w:rsidRDefault="0010418E" w:rsidP="001355DA">
      <w:pPr>
        <w:pStyle w:val="FiBLmrstandard"/>
        <w:rPr>
          <w:lang w:val="cs-CZ"/>
        </w:rPr>
      </w:pPr>
      <w:r w:rsidRPr="00EC1C2B">
        <w:t xml:space="preserve">In </w:t>
      </w:r>
      <w:r w:rsidR="00500E33">
        <w:t>2020</w:t>
      </w:r>
      <w:r w:rsidRPr="00EC1C2B">
        <w:t xml:space="preserve">, </w:t>
      </w:r>
      <w:r w:rsidR="007B60A5" w:rsidRPr="00EC1C2B">
        <w:t>17</w:t>
      </w:r>
      <w:r w:rsidR="006E63C9" w:rsidRPr="00EC1C2B">
        <w:t>.</w:t>
      </w:r>
      <w:r w:rsidR="007B60A5" w:rsidRPr="00EC1C2B">
        <w:t>1</w:t>
      </w:r>
      <w:r w:rsidRPr="00EC1C2B">
        <w:t xml:space="preserve"> million hectares </w:t>
      </w:r>
      <w:r w:rsidR="00824DC6" w:rsidRPr="00EC1C2B">
        <w:t xml:space="preserve">of farmland </w:t>
      </w:r>
      <w:r w:rsidR="00500E33">
        <w:t xml:space="preserve">in Europe </w:t>
      </w:r>
      <w:r w:rsidRPr="00EC1C2B">
        <w:t xml:space="preserve">were organic </w:t>
      </w:r>
      <w:r w:rsidR="002B39D2" w:rsidRPr="00EC1C2B">
        <w:t xml:space="preserve">(European Union: </w:t>
      </w:r>
      <w:r w:rsidR="007B60A5" w:rsidRPr="00EC1C2B">
        <w:t>14.9</w:t>
      </w:r>
      <w:r w:rsidRPr="00EC1C2B">
        <w:t xml:space="preserve"> million hectares). With </w:t>
      </w:r>
      <w:r w:rsidR="004B0809" w:rsidRPr="00EC1C2B">
        <w:t>almost</w:t>
      </w:r>
      <w:r w:rsidR="006E63C9" w:rsidRPr="00EC1C2B">
        <w:t xml:space="preserve"> </w:t>
      </w:r>
      <w:r w:rsidRPr="00EC1C2B">
        <w:t>2</w:t>
      </w:r>
      <w:r w:rsidR="002B39D2" w:rsidRPr="00EC1C2B">
        <w:t>.</w:t>
      </w:r>
      <w:r w:rsidR="007B60A5" w:rsidRPr="00EC1C2B">
        <w:t>5</w:t>
      </w:r>
      <w:r w:rsidRPr="00EC1C2B">
        <w:t xml:space="preserve"> million hectares, </w:t>
      </w:r>
      <w:r w:rsidR="007B60A5" w:rsidRPr="00EC1C2B">
        <w:t>France</w:t>
      </w:r>
      <w:r w:rsidRPr="00EC1C2B">
        <w:t xml:space="preserve"> </w:t>
      </w:r>
      <w:r w:rsidR="007B60A5" w:rsidRPr="00EC1C2B">
        <w:t>became the new number one</w:t>
      </w:r>
      <w:r w:rsidRPr="00EC1C2B">
        <w:t xml:space="preserve"> country </w:t>
      </w:r>
      <w:r w:rsidR="007B60A5" w:rsidRPr="00EC1C2B">
        <w:t>in terms of farmland under organic management</w:t>
      </w:r>
      <w:r w:rsidR="002B39D2" w:rsidRPr="00EC1C2B">
        <w:t xml:space="preserve">, followed by </w:t>
      </w:r>
      <w:r w:rsidR="007B60A5" w:rsidRPr="00EC1C2B">
        <w:t>Spain</w:t>
      </w:r>
      <w:r w:rsidRPr="00EC1C2B">
        <w:t xml:space="preserve"> (</w:t>
      </w:r>
      <w:r w:rsidR="002B39D2" w:rsidRPr="00EC1C2B">
        <w:t>2.</w:t>
      </w:r>
      <w:r w:rsidR="007B60A5" w:rsidRPr="00EC1C2B">
        <w:t>4</w:t>
      </w:r>
      <w:r w:rsidRPr="00EC1C2B">
        <w:t xml:space="preserve"> million hectares)</w:t>
      </w:r>
      <w:r w:rsidR="0025116B" w:rsidRPr="00EC1C2B">
        <w:t>,</w:t>
      </w:r>
      <w:r w:rsidR="002B39D2" w:rsidRPr="00EC1C2B">
        <w:t xml:space="preserve"> Italy (2.</w:t>
      </w:r>
      <w:r w:rsidR="007B60A5" w:rsidRPr="00EC1C2B">
        <w:t>1</w:t>
      </w:r>
      <w:r w:rsidRPr="00EC1C2B">
        <w:t xml:space="preserve"> million hectares)</w:t>
      </w:r>
      <w:r w:rsidR="007B60A5" w:rsidRPr="00EC1C2B">
        <w:t xml:space="preserve"> and Germany </w:t>
      </w:r>
      <w:r w:rsidR="007B60A5" w:rsidRPr="00EC1C2B">
        <w:rPr>
          <w:lang w:val="cs-CZ"/>
        </w:rPr>
        <w:t>(1.7 million hectares).</w:t>
      </w:r>
    </w:p>
    <w:p w14:paraId="44567038" w14:textId="6E4BA59F" w:rsidR="0010418E" w:rsidRPr="00EC1C2B" w:rsidRDefault="00500E33" w:rsidP="007B1234">
      <w:pPr>
        <w:pStyle w:val="FiBLmrsubheader"/>
        <w:spacing w:before="240" w:after="60"/>
      </w:pPr>
      <w:r>
        <w:t>Organic farmland increases</w:t>
      </w:r>
      <w:r w:rsidR="0010418E" w:rsidRPr="00EC1C2B">
        <w:t xml:space="preserve"> by </w:t>
      </w:r>
      <w:r w:rsidR="007B60A5" w:rsidRPr="00EC1C2B">
        <w:t>0.7</w:t>
      </w:r>
      <w:r w:rsidR="0010418E" w:rsidRPr="00EC1C2B">
        <w:t xml:space="preserve"> million hectare</w:t>
      </w:r>
      <w:r w:rsidR="00AE7B5A" w:rsidRPr="00EC1C2B">
        <w:t>s</w:t>
      </w:r>
    </w:p>
    <w:p w14:paraId="431BDEBF" w14:textId="6C1C6469" w:rsidR="0010418E" w:rsidRPr="00EC1C2B" w:rsidRDefault="00500E33" w:rsidP="001355DA">
      <w:pPr>
        <w:pStyle w:val="FiBLmrstandard"/>
      </w:pPr>
      <w:r>
        <w:t>O</w:t>
      </w:r>
      <w:r w:rsidR="0010418E" w:rsidRPr="00EC1C2B">
        <w:rPr>
          <w:noProof/>
        </w:rPr>
        <w:t>rganic</w:t>
      </w:r>
      <w:r w:rsidR="0010418E" w:rsidRPr="00EC1C2B">
        <w:t xml:space="preserve"> </w:t>
      </w:r>
      <w:r w:rsidR="005C0FBE" w:rsidRPr="00EC1C2B">
        <w:t>farm</w:t>
      </w:r>
      <w:r w:rsidR="0010418E" w:rsidRPr="00EC1C2B">
        <w:t xml:space="preserve">land increased by </w:t>
      </w:r>
      <w:r w:rsidR="00FD293B" w:rsidRPr="00EC1C2B">
        <w:t>over</w:t>
      </w:r>
      <w:r w:rsidR="00BF56F6" w:rsidRPr="00EC1C2B">
        <w:t xml:space="preserve"> 0.</w:t>
      </w:r>
      <w:r w:rsidR="007B60A5" w:rsidRPr="00EC1C2B">
        <w:t>7</w:t>
      </w:r>
      <w:r w:rsidR="008503A6" w:rsidRPr="00EC1C2B">
        <w:t xml:space="preserve"> million hectares in the European Union</w:t>
      </w:r>
      <w:r w:rsidR="0010418E" w:rsidRPr="00EC1C2B">
        <w:t>, representing an increase</w:t>
      </w:r>
      <w:r w:rsidR="006A2935" w:rsidRPr="00EC1C2B">
        <w:t xml:space="preserve"> </w:t>
      </w:r>
      <w:r w:rsidR="00EF57C9">
        <w:t xml:space="preserve">of </w:t>
      </w:r>
      <w:r w:rsidR="00FD293B" w:rsidRPr="00EC1C2B">
        <w:t>5</w:t>
      </w:r>
      <w:r w:rsidR="006A2935" w:rsidRPr="00EC1C2B">
        <w:rPr>
          <w:noProof/>
        </w:rPr>
        <w:t>.3 percent</w:t>
      </w:r>
      <w:r w:rsidR="00FD293B" w:rsidRPr="00EC1C2B">
        <w:rPr>
          <w:noProof/>
        </w:rPr>
        <w:t xml:space="preserve">. </w:t>
      </w:r>
      <w:r w:rsidR="007B60A5" w:rsidRPr="00EC1C2B">
        <w:t>Growth was</w:t>
      </w:r>
      <w:r w:rsidR="00EC1C2B" w:rsidRPr="00EC1C2B">
        <w:t>, however,</w:t>
      </w:r>
      <w:r w:rsidR="007B60A5" w:rsidRPr="00EC1C2B">
        <w:t xml:space="preserve"> lower than in the previous year</w:t>
      </w:r>
      <w:r w:rsidR="00AE7B5A" w:rsidRPr="00EC1C2B">
        <w:t xml:space="preserve">. </w:t>
      </w:r>
      <w:r w:rsidR="002B39D2" w:rsidRPr="00EC1C2B">
        <w:t>France</w:t>
      </w:r>
      <w:r w:rsidR="00DB58A2" w:rsidRPr="00EC1C2B">
        <w:t xml:space="preserve"> </w:t>
      </w:r>
      <w:r w:rsidR="0010418E" w:rsidRPr="00EC1C2B">
        <w:t xml:space="preserve">reported </w:t>
      </w:r>
      <w:r w:rsidR="007B60A5" w:rsidRPr="00EC1C2B">
        <w:t>30</w:t>
      </w:r>
      <w:r w:rsidR="00FD293B" w:rsidRPr="00EC1C2B">
        <w:t>7</w:t>
      </w:r>
      <w:r w:rsidR="0010418E" w:rsidRPr="00EC1C2B">
        <w:t xml:space="preserve">’000 hectares more than in </w:t>
      </w:r>
      <w:r w:rsidR="007B60A5" w:rsidRPr="00EC1C2B">
        <w:t>2019</w:t>
      </w:r>
      <w:r w:rsidR="00E15F69" w:rsidRPr="00EC1C2B">
        <w:t xml:space="preserve">, </w:t>
      </w:r>
      <w:r w:rsidR="007B60A5" w:rsidRPr="00EC1C2B">
        <w:t>Italy</w:t>
      </w:r>
      <w:r w:rsidR="00E15F69" w:rsidRPr="00EC1C2B">
        <w:t xml:space="preserve"> </w:t>
      </w:r>
      <w:r>
        <w:t xml:space="preserve">had over </w:t>
      </w:r>
      <w:r w:rsidR="00E15F69" w:rsidRPr="00EC1C2B">
        <w:t>1</w:t>
      </w:r>
      <w:r w:rsidR="007B60A5" w:rsidRPr="00EC1C2B">
        <w:t>02</w:t>
      </w:r>
      <w:r w:rsidR="00E15F69" w:rsidRPr="00EC1C2B">
        <w:t>’000 hectares more</w:t>
      </w:r>
      <w:r w:rsidR="002C42B8" w:rsidRPr="00EC1C2B">
        <w:t>,</w:t>
      </w:r>
      <w:r w:rsidR="0010418E" w:rsidRPr="00EC1C2B">
        <w:t xml:space="preserve"> and </w:t>
      </w:r>
      <w:r w:rsidR="007B60A5" w:rsidRPr="00EC1C2B">
        <w:t>Germany</w:t>
      </w:r>
      <w:r>
        <w:t xml:space="preserve"> had</w:t>
      </w:r>
      <w:r w:rsidR="0010418E" w:rsidRPr="00EC1C2B">
        <w:t xml:space="preserve"> over </w:t>
      </w:r>
      <w:r w:rsidR="007B60A5" w:rsidRPr="00EC1C2B">
        <w:t>8</w:t>
      </w:r>
      <w:r w:rsidR="00AE7B5A" w:rsidRPr="00EC1C2B">
        <w:t>8</w:t>
      </w:r>
      <w:r w:rsidR="0010418E" w:rsidRPr="00EC1C2B">
        <w:t>’000 hectares more.</w:t>
      </w:r>
    </w:p>
    <w:p w14:paraId="1F3D2D64" w14:textId="57780205" w:rsidR="0010418E" w:rsidRPr="00EC1C2B" w:rsidRDefault="0010418E" w:rsidP="007B1234">
      <w:pPr>
        <w:pStyle w:val="FiBLmrsubheader"/>
        <w:spacing w:before="240" w:after="60"/>
      </w:pPr>
      <w:r w:rsidRPr="00EC1C2B">
        <w:t xml:space="preserve">Liechtenstein </w:t>
      </w:r>
      <w:r w:rsidR="00500E33">
        <w:t>has the h</w:t>
      </w:r>
      <w:r w:rsidRPr="00EC1C2B">
        <w:t>ighest o</w:t>
      </w:r>
      <w:r w:rsidR="00D32E71" w:rsidRPr="00EC1C2B">
        <w:t>r</w:t>
      </w:r>
      <w:r w:rsidRPr="00EC1C2B">
        <w:t>ganic</w:t>
      </w:r>
      <w:r w:rsidR="00042522" w:rsidRPr="00EC1C2B">
        <w:t xml:space="preserve"> share of the total</w:t>
      </w:r>
      <w:r w:rsidRPr="00EC1C2B">
        <w:t xml:space="preserve"> farmland in the world</w:t>
      </w:r>
    </w:p>
    <w:p w14:paraId="09030D4E" w14:textId="39F02EB8" w:rsidR="0010418E" w:rsidRPr="00EC1C2B" w:rsidRDefault="00824DC6" w:rsidP="0010418E">
      <w:pPr>
        <w:pStyle w:val="FiBLmrstandard"/>
      </w:pPr>
      <w:r w:rsidRPr="00EC1C2B">
        <w:t xml:space="preserve">In </w:t>
      </w:r>
      <w:r w:rsidR="007B60A5" w:rsidRPr="00EC1C2B">
        <w:t>2020</w:t>
      </w:r>
      <w:r w:rsidRPr="00EC1C2B">
        <w:t>, o</w:t>
      </w:r>
      <w:r w:rsidR="0010418E" w:rsidRPr="00EC1C2B">
        <w:t>rganic farmland in Europe constitute</w:t>
      </w:r>
      <w:r w:rsidR="008503A6" w:rsidRPr="00EC1C2B">
        <w:t>d</w:t>
      </w:r>
      <w:r w:rsidR="0010418E" w:rsidRPr="00EC1C2B">
        <w:t xml:space="preserve"> </w:t>
      </w:r>
      <w:r w:rsidR="007D7CD4" w:rsidRPr="00EC1C2B">
        <w:t>3.</w:t>
      </w:r>
      <w:r w:rsidR="007B60A5" w:rsidRPr="00EC1C2B">
        <w:t>4</w:t>
      </w:r>
      <w:r w:rsidR="0010418E" w:rsidRPr="00EC1C2B">
        <w:t xml:space="preserve"> percent of the total agricultural land and </w:t>
      </w:r>
      <w:r w:rsidR="007B60A5" w:rsidRPr="00EC1C2B">
        <w:t>9.2</w:t>
      </w:r>
      <w:r w:rsidR="0010418E" w:rsidRPr="00EC1C2B">
        <w:t xml:space="preserve"> percent in the European Union. In Europe (and globally), Liechtenstein ha</w:t>
      </w:r>
      <w:r w:rsidR="008503A6" w:rsidRPr="00EC1C2B">
        <w:t>d</w:t>
      </w:r>
      <w:r w:rsidR="0010418E" w:rsidRPr="00EC1C2B">
        <w:t xml:space="preserve"> the highest o</w:t>
      </w:r>
      <w:r w:rsidR="007D7CD4" w:rsidRPr="00EC1C2B">
        <w:t>rganic share of all farmland (</w:t>
      </w:r>
      <w:r w:rsidR="00AE7B5A" w:rsidRPr="00EC1C2B">
        <w:t>41.</w:t>
      </w:r>
      <w:r w:rsidR="007B60A5" w:rsidRPr="00EC1C2B">
        <w:t>6</w:t>
      </w:r>
      <w:r w:rsidR="0010418E" w:rsidRPr="00EC1C2B">
        <w:t xml:space="preserve"> percent)</w:t>
      </w:r>
      <w:r w:rsidR="00EF57C9">
        <w:t>,</w:t>
      </w:r>
      <w:r w:rsidR="0010418E" w:rsidRPr="00EC1C2B">
        <w:t xml:space="preserve"> followed by Austria, the country in the European Union with the highest organic share (</w:t>
      </w:r>
      <w:r w:rsidR="00AE7B5A" w:rsidRPr="00EC1C2B">
        <w:t>26.</w:t>
      </w:r>
      <w:r w:rsidR="007B60A5" w:rsidRPr="00EC1C2B">
        <w:t>5</w:t>
      </w:r>
      <w:r w:rsidR="0010418E" w:rsidRPr="00EC1C2B">
        <w:t xml:space="preserve"> percent). </w:t>
      </w:r>
      <w:r w:rsidR="007B60A5" w:rsidRPr="00EC1C2B">
        <w:t>Fifteen</w:t>
      </w:r>
      <w:r w:rsidR="00AE7B5A" w:rsidRPr="00EC1C2B">
        <w:t xml:space="preserve"> </w:t>
      </w:r>
      <w:r w:rsidR="0010418E" w:rsidRPr="00EC1C2B">
        <w:t xml:space="preserve">European countries reported that at least </w:t>
      </w:r>
      <w:r w:rsidR="005C0FBE" w:rsidRPr="00EC1C2B">
        <w:t>10</w:t>
      </w:r>
      <w:r w:rsidR="0010418E" w:rsidRPr="00EC1C2B">
        <w:t xml:space="preserve"> </w:t>
      </w:r>
      <w:r w:rsidR="0060369E" w:rsidRPr="00EC1C2B">
        <w:t>percent</w:t>
      </w:r>
      <w:r w:rsidR="0010418E" w:rsidRPr="00EC1C2B">
        <w:t xml:space="preserve"> of their farmland is organic. </w:t>
      </w:r>
    </w:p>
    <w:p w14:paraId="2EE86F2E" w14:textId="77777777" w:rsidR="007B60A5" w:rsidRPr="00EC1C2B" w:rsidRDefault="007B60A5" w:rsidP="001355DA">
      <w:pPr>
        <w:pStyle w:val="FiBLmrstandard"/>
        <w:rPr>
          <w:rFonts w:ascii="Gill Sans MT" w:hAnsi="Gill Sans MT"/>
          <w:b/>
        </w:rPr>
      </w:pPr>
      <w:r w:rsidRPr="00EC1C2B">
        <w:rPr>
          <w:rFonts w:ascii="Gill Sans MT" w:hAnsi="Gill Sans MT"/>
          <w:b/>
        </w:rPr>
        <w:t>Organic producers, processors and importers: Modest growth</w:t>
      </w:r>
    </w:p>
    <w:p w14:paraId="11CA23CB" w14:textId="64BF1C51" w:rsidR="0010418E" w:rsidRPr="00EC1C2B" w:rsidRDefault="0010418E" w:rsidP="004F17AD">
      <w:pPr>
        <w:pStyle w:val="FiBLmrstandard"/>
      </w:pPr>
      <w:r w:rsidRPr="00EC1C2B">
        <w:t xml:space="preserve">There were </w:t>
      </w:r>
      <w:r w:rsidR="00DB58A2" w:rsidRPr="00EC1C2B">
        <w:t xml:space="preserve">almost </w:t>
      </w:r>
      <w:r w:rsidR="00A170AA" w:rsidRPr="00EC1C2B">
        <w:t>4</w:t>
      </w:r>
      <w:r w:rsidR="007B60A5" w:rsidRPr="00EC1C2B">
        <w:t>2</w:t>
      </w:r>
      <w:r w:rsidR="00A170AA" w:rsidRPr="00EC1C2B">
        <w:t>0</w:t>
      </w:r>
      <w:r w:rsidR="00DB58A2" w:rsidRPr="00EC1C2B">
        <w:t>’000</w:t>
      </w:r>
      <w:r w:rsidR="00824DC6" w:rsidRPr="00EC1C2B">
        <w:t xml:space="preserve"> organic producers in Europe and </w:t>
      </w:r>
      <w:r w:rsidR="00964193" w:rsidRPr="00EC1C2B">
        <w:t xml:space="preserve">almost </w:t>
      </w:r>
      <w:r w:rsidR="007B60A5" w:rsidRPr="00EC1C2B">
        <w:t>350</w:t>
      </w:r>
      <w:r w:rsidR="00964193" w:rsidRPr="00EC1C2B">
        <w:t xml:space="preserve">'000 </w:t>
      </w:r>
      <w:r w:rsidR="00824DC6" w:rsidRPr="00EC1C2B">
        <w:t>in the European Union</w:t>
      </w:r>
      <w:r w:rsidR="00C4769C" w:rsidRPr="00EC1C2B">
        <w:t xml:space="preserve">. </w:t>
      </w:r>
      <w:r w:rsidR="00500E33">
        <w:t>Italy had the largest number</w:t>
      </w:r>
      <w:r w:rsidRPr="00EC1C2B">
        <w:t xml:space="preserve"> (</w:t>
      </w:r>
      <w:r w:rsidR="00AE7B5A" w:rsidRPr="00EC1C2B">
        <w:t>7</w:t>
      </w:r>
      <w:r w:rsidR="007B60A5" w:rsidRPr="00EC1C2B">
        <w:t>1</w:t>
      </w:r>
      <w:r w:rsidR="00AE7B5A" w:rsidRPr="00EC1C2B">
        <w:t>’</w:t>
      </w:r>
      <w:r w:rsidR="007B60A5" w:rsidRPr="00EC1C2B">
        <w:t>590</w:t>
      </w:r>
      <w:r w:rsidRPr="00EC1C2B">
        <w:t xml:space="preserve">). </w:t>
      </w:r>
    </w:p>
    <w:p w14:paraId="12CBDB05" w14:textId="7283BB78" w:rsidR="0010418E" w:rsidRPr="00EC1C2B" w:rsidRDefault="0010418E" w:rsidP="001355DA">
      <w:pPr>
        <w:pStyle w:val="FiBLmrstandard"/>
      </w:pPr>
      <w:r w:rsidRPr="00EC1C2B">
        <w:t xml:space="preserve">There were </w:t>
      </w:r>
      <w:r w:rsidR="00426896" w:rsidRPr="00EC1C2B">
        <w:t>8</w:t>
      </w:r>
      <w:r w:rsidR="004F17AD" w:rsidRPr="00EC1C2B">
        <w:t>4</w:t>
      </w:r>
      <w:r w:rsidR="00006BB1" w:rsidRPr="00EC1C2B">
        <w:t>’</w:t>
      </w:r>
      <w:r w:rsidR="004F17AD" w:rsidRPr="00EC1C2B">
        <w:t>799</w:t>
      </w:r>
      <w:r w:rsidRPr="00EC1C2B">
        <w:t xml:space="preserve"> processors in Europe and </w:t>
      </w:r>
      <w:r w:rsidR="00426896" w:rsidRPr="00EC1C2B">
        <w:t xml:space="preserve">over </w:t>
      </w:r>
      <w:r w:rsidR="00006BB1" w:rsidRPr="00EC1C2B">
        <w:t>7</w:t>
      </w:r>
      <w:r w:rsidR="00426896" w:rsidRPr="00EC1C2B">
        <w:t>8</w:t>
      </w:r>
      <w:r w:rsidRPr="00EC1C2B">
        <w:t>’000 in the European Union</w:t>
      </w:r>
      <w:r w:rsidR="00006BB1" w:rsidRPr="00EC1C2B">
        <w:t xml:space="preserve">. </w:t>
      </w:r>
      <w:r w:rsidR="00426896" w:rsidRPr="00EC1C2B">
        <w:t>Over 6’</w:t>
      </w:r>
      <w:r w:rsidR="004F17AD" w:rsidRPr="00EC1C2B">
        <w:t>8</w:t>
      </w:r>
      <w:r w:rsidR="00426896" w:rsidRPr="00EC1C2B">
        <w:t>00</w:t>
      </w:r>
      <w:r w:rsidRPr="00EC1C2B">
        <w:t xml:space="preserve"> importers </w:t>
      </w:r>
      <w:r w:rsidRPr="00EC1C2B">
        <w:rPr>
          <w:noProof/>
        </w:rPr>
        <w:t>were counted</w:t>
      </w:r>
      <w:r w:rsidRPr="00EC1C2B">
        <w:t xml:space="preserve"> in Europe and </w:t>
      </w:r>
      <w:r w:rsidR="00426896" w:rsidRPr="00EC1C2B">
        <w:t>almost</w:t>
      </w:r>
      <w:r w:rsidR="00006BB1" w:rsidRPr="00EC1C2B">
        <w:t xml:space="preserve"> 5</w:t>
      </w:r>
      <w:r w:rsidRPr="00EC1C2B">
        <w:t>‘</w:t>
      </w:r>
      <w:r w:rsidR="00426896" w:rsidRPr="00EC1C2B">
        <w:t>8</w:t>
      </w:r>
      <w:r w:rsidRPr="00EC1C2B">
        <w:t>00 in the European Union. The country with the largest number of processors was Italy (</w:t>
      </w:r>
      <w:r w:rsidR="00426896" w:rsidRPr="00EC1C2B">
        <w:t>nearly</w:t>
      </w:r>
      <w:r w:rsidR="00DB58A2" w:rsidRPr="00EC1C2B">
        <w:t xml:space="preserve"> </w:t>
      </w:r>
      <w:r w:rsidR="00006BB1" w:rsidRPr="00EC1C2B">
        <w:t>2</w:t>
      </w:r>
      <w:r w:rsidR="004F17AD" w:rsidRPr="00EC1C2B">
        <w:t>3</w:t>
      </w:r>
      <w:r w:rsidRPr="00EC1C2B">
        <w:t>‘000), while Germany had the most importers (</w:t>
      </w:r>
      <w:r w:rsidR="00006BB1" w:rsidRPr="00EC1C2B">
        <w:t>more than</w:t>
      </w:r>
      <w:r w:rsidRPr="00EC1C2B">
        <w:t xml:space="preserve"> 1</w:t>
      </w:r>
      <w:r w:rsidR="00073330" w:rsidRPr="00EC1C2B">
        <w:t>’</w:t>
      </w:r>
      <w:r w:rsidR="004F17AD" w:rsidRPr="00EC1C2B">
        <w:t>9</w:t>
      </w:r>
      <w:r w:rsidRPr="00EC1C2B">
        <w:t>00).</w:t>
      </w:r>
    </w:p>
    <w:p w14:paraId="319E121A" w14:textId="2BEE4BAA" w:rsidR="0010418E" w:rsidRPr="00EC1C2B" w:rsidRDefault="0010418E" w:rsidP="007B1234">
      <w:pPr>
        <w:pStyle w:val="FiBLmrsubheader"/>
        <w:spacing w:before="240" w:after="60"/>
      </w:pPr>
      <w:r w:rsidRPr="00EC1C2B">
        <w:lastRenderedPageBreak/>
        <w:t xml:space="preserve">Retail sales </w:t>
      </w:r>
      <w:r w:rsidR="00426896" w:rsidRPr="00EC1C2B">
        <w:t xml:space="preserve">reach </w:t>
      </w:r>
      <w:r w:rsidR="000B0146" w:rsidRPr="00EC1C2B">
        <w:t>€</w:t>
      </w:r>
      <w:r w:rsidR="004F17AD" w:rsidRPr="00EC1C2B">
        <w:t>52</w:t>
      </w:r>
      <w:r w:rsidR="00426896" w:rsidRPr="00EC1C2B">
        <w:t>.0</w:t>
      </w:r>
      <w:r w:rsidR="00DB58A2" w:rsidRPr="00EC1C2B">
        <w:t xml:space="preserve"> </w:t>
      </w:r>
      <w:r w:rsidRPr="00EC1C2B">
        <w:t>billion</w:t>
      </w:r>
    </w:p>
    <w:p w14:paraId="18294DA2" w14:textId="2D855DD8" w:rsidR="0010418E" w:rsidRPr="00EC1C2B" w:rsidRDefault="0010418E" w:rsidP="001355DA">
      <w:pPr>
        <w:pStyle w:val="FiBLmrstandard"/>
      </w:pPr>
      <w:r w:rsidRPr="00EC1C2B">
        <w:t xml:space="preserve">Retail sales in Europe </w:t>
      </w:r>
      <w:r w:rsidRPr="00EC1C2B">
        <w:rPr>
          <w:noProof/>
        </w:rPr>
        <w:t>were valued</w:t>
      </w:r>
      <w:r w:rsidRPr="00EC1C2B">
        <w:t xml:space="preserve"> at </w:t>
      </w:r>
      <w:r w:rsidR="000B0146" w:rsidRPr="00EC1C2B">
        <w:t>€</w:t>
      </w:r>
      <w:r w:rsidR="00FC77FA">
        <w:t xml:space="preserve"> </w:t>
      </w:r>
      <w:r w:rsidR="004F17AD" w:rsidRPr="00EC1C2B">
        <w:t>52</w:t>
      </w:r>
      <w:r w:rsidR="00426896" w:rsidRPr="00EC1C2B">
        <w:t>.0</w:t>
      </w:r>
      <w:r w:rsidR="007B707B" w:rsidRPr="00EC1C2B">
        <w:t xml:space="preserve"> </w:t>
      </w:r>
      <w:r w:rsidRPr="00EC1C2B">
        <w:t>billion (</w:t>
      </w:r>
      <w:r w:rsidR="000B0146" w:rsidRPr="00EC1C2B">
        <w:t>€</w:t>
      </w:r>
      <w:r w:rsidR="00FC77FA">
        <w:t xml:space="preserve"> </w:t>
      </w:r>
      <w:r w:rsidR="004F17AD" w:rsidRPr="00EC1C2B">
        <w:t>44</w:t>
      </w:r>
      <w:r w:rsidR="00426896" w:rsidRPr="00EC1C2B">
        <w:t>.</w:t>
      </w:r>
      <w:r w:rsidR="004F17AD" w:rsidRPr="00EC1C2B">
        <w:t>8</w:t>
      </w:r>
      <w:r w:rsidR="007B707B" w:rsidRPr="00EC1C2B">
        <w:t xml:space="preserve"> </w:t>
      </w:r>
      <w:r w:rsidRPr="00EC1C2B">
        <w:t xml:space="preserve">billion in the European Union). </w:t>
      </w:r>
      <w:r w:rsidR="0025116B" w:rsidRPr="00EC1C2B">
        <w:t>The largest market was Germany (</w:t>
      </w:r>
      <w:r w:rsidR="000B0146" w:rsidRPr="00EC1C2B">
        <w:t>€</w:t>
      </w:r>
      <w:r w:rsidR="004F17AD" w:rsidRPr="00EC1C2B">
        <w:t>14</w:t>
      </w:r>
      <w:r w:rsidR="00426896" w:rsidRPr="00EC1C2B">
        <w:t>.</w:t>
      </w:r>
      <w:r w:rsidR="004F17AD" w:rsidRPr="00EC1C2B">
        <w:t>99</w:t>
      </w:r>
      <w:r w:rsidR="0025116B" w:rsidRPr="00EC1C2B">
        <w:t xml:space="preserve"> billion). </w:t>
      </w:r>
      <w:r w:rsidRPr="00EC1C2B">
        <w:t xml:space="preserve">The European Union represents the second largest single market for organic products </w:t>
      </w:r>
      <w:r w:rsidR="00500E33">
        <w:t>globally</w:t>
      </w:r>
      <w:r w:rsidRPr="00EC1C2B">
        <w:t xml:space="preserve"> after the United States</w:t>
      </w:r>
      <w:r w:rsidR="0025116B" w:rsidRPr="00EC1C2B">
        <w:t xml:space="preserve"> (</w:t>
      </w:r>
      <w:r w:rsidR="000B0146" w:rsidRPr="00EC1C2B">
        <w:t>€</w:t>
      </w:r>
      <w:r w:rsidR="00235D97">
        <w:t xml:space="preserve"> </w:t>
      </w:r>
      <w:r w:rsidR="004F17AD" w:rsidRPr="00EC1C2B">
        <w:t>49</w:t>
      </w:r>
      <w:r w:rsidR="00426896" w:rsidRPr="00EC1C2B">
        <w:t>.</w:t>
      </w:r>
      <w:r w:rsidR="004F17AD" w:rsidRPr="00EC1C2B">
        <w:t>5</w:t>
      </w:r>
      <w:r w:rsidR="0025116B" w:rsidRPr="00EC1C2B">
        <w:t xml:space="preserve"> billion). </w:t>
      </w:r>
    </w:p>
    <w:p w14:paraId="0393FFB2" w14:textId="642D0ED8" w:rsidR="0010418E" w:rsidRPr="00EC1C2B" w:rsidRDefault="004F17AD" w:rsidP="007B1234">
      <w:pPr>
        <w:pStyle w:val="FiBLmrsubheader"/>
        <w:spacing w:before="240" w:after="60"/>
      </w:pPr>
      <w:r w:rsidRPr="00EC1C2B">
        <w:t>Record</w:t>
      </w:r>
      <w:r w:rsidR="001D078F" w:rsidRPr="00EC1C2B">
        <w:t xml:space="preserve"> growth</w:t>
      </w:r>
      <w:r w:rsidR="0010418E" w:rsidRPr="00EC1C2B">
        <w:t xml:space="preserve"> of retail sales in </w:t>
      </w:r>
      <w:r w:rsidRPr="00EC1C2B">
        <w:t>2020</w:t>
      </w:r>
    </w:p>
    <w:p w14:paraId="5FC4F9D9" w14:textId="1765585E" w:rsidR="0010418E" w:rsidRPr="00EC1C2B" w:rsidRDefault="0010418E" w:rsidP="001355DA">
      <w:pPr>
        <w:pStyle w:val="FiBLmrstandard"/>
      </w:pPr>
      <w:r w:rsidRPr="00EC1C2B">
        <w:t xml:space="preserve">The European market </w:t>
      </w:r>
      <w:r w:rsidR="00500E33">
        <w:t>reached</w:t>
      </w:r>
      <w:r w:rsidRPr="00EC1C2B">
        <w:t xml:space="preserve"> a</w:t>
      </w:r>
      <w:r w:rsidR="004F17AD" w:rsidRPr="00EC1C2B">
        <w:t xml:space="preserve"> record</w:t>
      </w:r>
      <w:r w:rsidRPr="00EC1C2B">
        <w:t xml:space="preserve"> growth rate </w:t>
      </w:r>
      <w:r w:rsidR="000C675A" w:rsidRPr="00EC1C2B">
        <w:t xml:space="preserve">of </w:t>
      </w:r>
      <w:r w:rsidR="004F17AD" w:rsidRPr="00EC1C2B">
        <w:t>14.9</w:t>
      </w:r>
      <w:r w:rsidRPr="00EC1C2B">
        <w:t xml:space="preserve"> percent</w:t>
      </w:r>
      <w:r w:rsidR="004F17AD" w:rsidRPr="00EC1C2B">
        <w:t xml:space="preserve">, </w:t>
      </w:r>
      <w:r w:rsidR="00500E33">
        <w:t xml:space="preserve">the </w:t>
      </w:r>
      <w:r w:rsidR="004F17AD" w:rsidRPr="00EC1C2B">
        <w:t xml:space="preserve">highest in the last decade. </w:t>
      </w:r>
      <w:r w:rsidRPr="00EC1C2B">
        <w:t xml:space="preserve">Among the key markets, the highest growth was observed in </w:t>
      </w:r>
      <w:r w:rsidR="004F17AD" w:rsidRPr="00EC1C2B">
        <w:t>Germany</w:t>
      </w:r>
      <w:r w:rsidR="00D30DE7" w:rsidRPr="00EC1C2B">
        <w:t xml:space="preserve"> </w:t>
      </w:r>
      <w:r w:rsidRPr="00EC1C2B">
        <w:t>(</w:t>
      </w:r>
      <w:r w:rsidR="004F17AD" w:rsidRPr="00EC1C2B">
        <w:t>22.3</w:t>
      </w:r>
      <w:r w:rsidR="007B707B" w:rsidRPr="00EC1C2B">
        <w:t xml:space="preserve"> </w:t>
      </w:r>
      <w:r w:rsidRPr="00EC1C2B">
        <w:t>percent).</w:t>
      </w:r>
      <w:r w:rsidR="006A2935" w:rsidRPr="00EC1C2B">
        <w:t xml:space="preserve"> In 2020, the organic markets in many countries exhibited </w:t>
      </w:r>
      <w:r w:rsidR="00EC1C2B" w:rsidRPr="00EC1C2B">
        <w:t>double-digit growth due to the pandemic as people stayed home and began to cook more often</w:t>
      </w:r>
      <w:r w:rsidR="00FC77FA">
        <w:t>. H</w:t>
      </w:r>
      <w:r w:rsidR="00EC1C2B" w:rsidRPr="00EC1C2B">
        <w:t xml:space="preserve">ealth, environment and climate change have become important issues. </w:t>
      </w:r>
      <w:r w:rsidR="006A2935" w:rsidRPr="00EC1C2B">
        <w:t xml:space="preserve">If this trend </w:t>
      </w:r>
      <w:r w:rsidR="00500E33">
        <w:t>continues</w:t>
      </w:r>
      <w:r w:rsidR="006A2935" w:rsidRPr="00EC1C2B">
        <w:t xml:space="preserve">, production and processing have to keep pace. The Farm to Fork strategy of the European Union can support this development with respective measures. </w:t>
      </w:r>
    </w:p>
    <w:p w14:paraId="22B1DDCA" w14:textId="77777777" w:rsidR="0010418E" w:rsidRPr="00EC1C2B" w:rsidRDefault="0010418E" w:rsidP="007B1234">
      <w:pPr>
        <w:pStyle w:val="FiBLmrsubheader"/>
        <w:spacing w:before="240" w:after="60"/>
      </w:pPr>
      <w:r w:rsidRPr="00EC1C2B">
        <w:t>European consumers spend more on organic food</w:t>
      </w:r>
    </w:p>
    <w:p w14:paraId="1C964DB3" w14:textId="7831F5BC" w:rsidR="0010418E" w:rsidRPr="00EC1C2B" w:rsidRDefault="0060369E" w:rsidP="001355DA">
      <w:pPr>
        <w:pStyle w:val="FiBLmrstandard"/>
      </w:pPr>
      <w:r w:rsidRPr="00EC1C2B">
        <w:t xml:space="preserve">In </w:t>
      </w:r>
      <w:r w:rsidR="0010418E" w:rsidRPr="00EC1C2B">
        <w:t xml:space="preserve">Europe, consumers spent </w:t>
      </w:r>
      <w:r w:rsidR="000B0146" w:rsidRPr="00EC1C2B">
        <w:t>€</w:t>
      </w:r>
      <w:r w:rsidR="00FC77FA">
        <w:t xml:space="preserve"> </w:t>
      </w:r>
      <w:r w:rsidR="004F17AD" w:rsidRPr="00EC1C2B">
        <w:t>63.3</w:t>
      </w:r>
      <w:r w:rsidR="0010418E" w:rsidRPr="00EC1C2B">
        <w:t xml:space="preserve"> on organic food per person</w:t>
      </w:r>
      <w:r w:rsidR="00FB1B87" w:rsidRPr="00EC1C2B">
        <w:t xml:space="preserve"> annually</w:t>
      </w:r>
      <w:r w:rsidR="0010418E" w:rsidRPr="00EC1C2B">
        <w:t xml:space="preserve"> (European Union: </w:t>
      </w:r>
      <w:r w:rsidR="000B0146" w:rsidRPr="00EC1C2B">
        <w:t>€</w:t>
      </w:r>
      <w:r w:rsidR="00FC77FA">
        <w:t xml:space="preserve"> </w:t>
      </w:r>
      <w:r w:rsidR="004F17AD" w:rsidRPr="00EC1C2B">
        <w:t>101.8</w:t>
      </w:r>
      <w:r w:rsidR="0010418E" w:rsidRPr="00EC1C2B">
        <w:t xml:space="preserve">). Per </w:t>
      </w:r>
      <w:r w:rsidR="0010418E" w:rsidRPr="00EC1C2B">
        <w:rPr>
          <w:noProof/>
        </w:rPr>
        <w:t>capita</w:t>
      </w:r>
      <w:r w:rsidR="00984E5B" w:rsidRPr="00EC1C2B">
        <w:rPr>
          <w:noProof/>
        </w:rPr>
        <w:t>,</w:t>
      </w:r>
      <w:r w:rsidR="0010418E" w:rsidRPr="00EC1C2B">
        <w:t xml:space="preserve"> consumer spending on organic food has doubled in the last decade. </w:t>
      </w:r>
      <w:r w:rsidR="00426896" w:rsidRPr="00EC1C2B">
        <w:t xml:space="preserve">In </w:t>
      </w:r>
      <w:r w:rsidR="004F17AD" w:rsidRPr="00EC1C2B">
        <w:t>2020</w:t>
      </w:r>
      <w:r w:rsidR="00426896" w:rsidRPr="00EC1C2B">
        <w:t xml:space="preserve">, </w:t>
      </w:r>
      <w:r w:rsidR="004F17AD" w:rsidRPr="00EC1C2B">
        <w:t>Swiss</w:t>
      </w:r>
      <w:r w:rsidR="00724069" w:rsidRPr="00EC1C2B">
        <w:t xml:space="preserve"> and </w:t>
      </w:r>
      <w:r w:rsidR="004F17AD" w:rsidRPr="00EC1C2B">
        <w:t>Danish</w:t>
      </w:r>
      <w:r w:rsidR="0010418E" w:rsidRPr="00EC1C2B">
        <w:t xml:space="preserve"> </w:t>
      </w:r>
      <w:r w:rsidR="00B42BDB" w:rsidRPr="00EC1C2B">
        <w:t xml:space="preserve">consumers </w:t>
      </w:r>
      <w:r w:rsidR="0010418E" w:rsidRPr="00EC1C2B">
        <w:t>spent the most on organic food (</w:t>
      </w:r>
      <w:r w:rsidR="000B0146" w:rsidRPr="00EC1C2B">
        <w:t>€</w:t>
      </w:r>
      <w:r w:rsidR="00FC77FA">
        <w:t> </w:t>
      </w:r>
      <w:r w:rsidR="004F17AD" w:rsidRPr="00EC1C2B">
        <w:t>418</w:t>
      </w:r>
      <w:r w:rsidR="00426896" w:rsidRPr="00EC1C2B">
        <w:t xml:space="preserve"> and </w:t>
      </w:r>
      <w:r w:rsidR="000B0146" w:rsidRPr="00EC1C2B">
        <w:t>€</w:t>
      </w:r>
      <w:r w:rsidR="00FC77FA">
        <w:t xml:space="preserve"> </w:t>
      </w:r>
      <w:r w:rsidR="004F17AD" w:rsidRPr="00EC1C2B">
        <w:t>384</w:t>
      </w:r>
      <w:r w:rsidR="00F0723F" w:rsidRPr="00EC1C2B">
        <w:t xml:space="preserve"> </w:t>
      </w:r>
      <w:r w:rsidR="0010418E" w:rsidRPr="00EC1C2B">
        <w:t>per capita</w:t>
      </w:r>
      <w:r w:rsidR="00426896" w:rsidRPr="00EC1C2B">
        <w:t>, respectively</w:t>
      </w:r>
      <w:r w:rsidR="0010418E" w:rsidRPr="00EC1C2B">
        <w:t xml:space="preserve">). </w:t>
      </w:r>
    </w:p>
    <w:p w14:paraId="4D2F9229" w14:textId="6BB04CA9" w:rsidR="0010418E" w:rsidRPr="00EC1C2B" w:rsidRDefault="007B707B" w:rsidP="007B1234">
      <w:pPr>
        <w:pStyle w:val="FiBLmrsubheader"/>
        <w:spacing w:before="240" w:after="60"/>
      </w:pPr>
      <w:r w:rsidRPr="00EC1C2B">
        <w:t>Denmark has the highest organic market share in the world</w:t>
      </w:r>
    </w:p>
    <w:p w14:paraId="35070955" w14:textId="658B325B" w:rsidR="0010418E" w:rsidRPr="00EC1C2B" w:rsidRDefault="0010418E" w:rsidP="001355DA">
      <w:pPr>
        <w:pStyle w:val="FiBLmrstandard"/>
      </w:pPr>
      <w:r w:rsidRPr="00EC1C2B">
        <w:t xml:space="preserve">Globally, European countries account for the highest shares of organic food sales as a percentage of their respective food markets. Denmark </w:t>
      </w:r>
      <w:r w:rsidR="00426896" w:rsidRPr="00EC1C2B">
        <w:t xml:space="preserve">has the highest </w:t>
      </w:r>
      <w:r w:rsidR="00E7130C" w:rsidRPr="00EC1C2B">
        <w:t xml:space="preserve">organic food sales </w:t>
      </w:r>
      <w:r w:rsidR="00426896" w:rsidRPr="00EC1C2B">
        <w:t xml:space="preserve">share </w:t>
      </w:r>
      <w:r w:rsidRPr="00EC1C2B">
        <w:t>worldwide</w:t>
      </w:r>
      <w:r w:rsidR="00E7130C" w:rsidRPr="00EC1C2B">
        <w:t xml:space="preserve">, with </w:t>
      </w:r>
      <w:r w:rsidR="004F17AD" w:rsidRPr="00EC1C2B">
        <w:t>13</w:t>
      </w:r>
      <w:r w:rsidR="00E7130C" w:rsidRPr="00EC1C2B">
        <w:t>.</w:t>
      </w:r>
      <w:r w:rsidR="004F17AD" w:rsidRPr="00EC1C2B">
        <w:t>0</w:t>
      </w:r>
      <w:r w:rsidR="00E7130C" w:rsidRPr="00EC1C2B">
        <w:t xml:space="preserve"> percent in </w:t>
      </w:r>
      <w:r w:rsidR="004F17AD" w:rsidRPr="00EC1C2B">
        <w:t>2020</w:t>
      </w:r>
      <w:r w:rsidR="00E7130C" w:rsidRPr="00EC1C2B">
        <w:t xml:space="preserve">, followed by </w:t>
      </w:r>
      <w:r w:rsidR="004F17AD" w:rsidRPr="00EC1C2B">
        <w:t>Austria</w:t>
      </w:r>
      <w:r w:rsidR="00E7130C" w:rsidRPr="00EC1C2B">
        <w:t xml:space="preserve"> with </w:t>
      </w:r>
      <w:r w:rsidR="00C4769C" w:rsidRPr="00EC1C2B">
        <w:t>a</w:t>
      </w:r>
      <w:r w:rsidR="00E7130C" w:rsidRPr="00EC1C2B">
        <w:t xml:space="preserve"> share of </w:t>
      </w:r>
      <w:r w:rsidR="004F17AD" w:rsidRPr="00EC1C2B">
        <w:t>11</w:t>
      </w:r>
      <w:r w:rsidR="00E7130C" w:rsidRPr="00EC1C2B">
        <w:t>.</w:t>
      </w:r>
      <w:r w:rsidR="004F17AD" w:rsidRPr="00EC1C2B">
        <w:t>3</w:t>
      </w:r>
      <w:r w:rsidR="00E7130C" w:rsidRPr="00EC1C2B">
        <w:t xml:space="preserve"> percent and </w:t>
      </w:r>
      <w:r w:rsidR="004F17AD" w:rsidRPr="00EC1C2B">
        <w:t>Switzerland</w:t>
      </w:r>
      <w:r w:rsidR="00E7130C" w:rsidRPr="00EC1C2B">
        <w:t xml:space="preserve"> with </w:t>
      </w:r>
      <w:r w:rsidR="00EC1C2B" w:rsidRPr="00EC1C2B">
        <w:t>10.3</w:t>
      </w:r>
      <w:r w:rsidR="004F17AD" w:rsidRPr="00EC1C2B">
        <w:t xml:space="preserve"> </w:t>
      </w:r>
      <w:r w:rsidR="00E7130C" w:rsidRPr="00EC1C2B">
        <w:t>percent</w:t>
      </w:r>
      <w:r w:rsidRPr="00EC1C2B">
        <w:t xml:space="preserve">. </w:t>
      </w:r>
    </w:p>
    <w:p w14:paraId="5B809F36" w14:textId="3C725051" w:rsidR="004144BD" w:rsidRPr="00EC1C2B" w:rsidRDefault="002A4613" w:rsidP="00073330">
      <w:pPr>
        <w:pStyle w:val="FiBLmrstandard"/>
      </w:pPr>
      <w:r w:rsidRPr="00EC1C2B">
        <w:t>FiBL and AMI conducted the survey on organic farming in Europe</w:t>
      </w:r>
      <w:r w:rsidR="0010418E" w:rsidRPr="00EC1C2B">
        <w:t>. The FiBL data collection w</w:t>
      </w:r>
      <w:r w:rsidR="007B707B" w:rsidRPr="00EC1C2B">
        <w:t>as</w:t>
      </w:r>
      <w:r w:rsidR="0010418E" w:rsidRPr="00EC1C2B">
        <w:t xml:space="preserve"> carried out </w:t>
      </w:r>
      <w:r w:rsidR="0008266D" w:rsidRPr="00EC1C2B">
        <w:t>in</w:t>
      </w:r>
      <w:r w:rsidR="0010418E" w:rsidRPr="00EC1C2B">
        <w:t xml:space="preserve"> the framework of the global survey on organic farming supported by the Swiss State Secretariat for Economic Affairs (SECO), </w:t>
      </w:r>
      <w:r w:rsidR="007B707B" w:rsidRPr="00EC1C2B">
        <w:t xml:space="preserve">the Coop </w:t>
      </w:r>
      <w:r w:rsidR="00F0723F" w:rsidRPr="00EC1C2B">
        <w:t>Sustainability</w:t>
      </w:r>
      <w:r w:rsidR="007B707B" w:rsidRPr="00EC1C2B">
        <w:t xml:space="preserve"> Fund, </w:t>
      </w:r>
      <w:r w:rsidR="0010418E" w:rsidRPr="00EC1C2B">
        <w:t>NürnbergMesse and IFOAM – Organics International.</w:t>
      </w:r>
      <w:r w:rsidR="00B958BD" w:rsidRPr="00EC1C2B">
        <w:t xml:space="preserve"> </w:t>
      </w:r>
    </w:p>
    <w:p w14:paraId="7B79C8E4" w14:textId="77777777" w:rsidR="007B1234" w:rsidRPr="00EC1C2B" w:rsidRDefault="007B1234">
      <w:pPr>
        <w:pStyle w:val="FiBLmraddinfo"/>
      </w:pPr>
      <w:r w:rsidRPr="00EC1C2B">
        <w:t>Further information</w:t>
      </w:r>
    </w:p>
    <w:p w14:paraId="0A1CCF23" w14:textId="77777777" w:rsidR="007B1234" w:rsidRPr="00EC1C2B" w:rsidRDefault="007B1234" w:rsidP="007B1234">
      <w:pPr>
        <w:pStyle w:val="FiBLmraddinfo"/>
      </w:pPr>
      <w:r w:rsidRPr="00EC1C2B">
        <w:t>Contacts</w:t>
      </w:r>
    </w:p>
    <w:p w14:paraId="083EDE11" w14:textId="77777777" w:rsidR="00155044" w:rsidRPr="00EC1C2B" w:rsidRDefault="00155044" w:rsidP="00073330">
      <w:pPr>
        <w:pStyle w:val="FiBLmrbulletpoint"/>
        <w:numPr>
          <w:ilvl w:val="0"/>
          <w:numId w:val="0"/>
        </w:numPr>
      </w:pPr>
      <w:r w:rsidRPr="00EC1C2B">
        <w:t>For questions about organic data:</w:t>
      </w:r>
    </w:p>
    <w:p w14:paraId="0E433262" w14:textId="11F4C1A7" w:rsidR="007B1234" w:rsidRPr="00EC1C2B" w:rsidRDefault="007B1234" w:rsidP="005663EA">
      <w:pPr>
        <w:pStyle w:val="FiBLmrbulletpoint"/>
      </w:pPr>
      <w:r w:rsidRPr="00EC1C2B">
        <w:t>Dr. Helga Willer, FiBL, Ackerstrasse 113, 5070 Frick, Switzerland</w:t>
      </w:r>
      <w:r w:rsidRPr="00EC1C2B">
        <w:br/>
        <w:t xml:space="preserve">Phone +41 (0)79 218 06 26, </w:t>
      </w:r>
      <w:hyperlink r:id="rId13" w:history="1">
        <w:r w:rsidR="002346DF" w:rsidRPr="00EC1C2B">
          <w:rPr>
            <w:rStyle w:val="Hyperlink"/>
            <w:color w:val="auto"/>
          </w:rPr>
          <w:t>helga.willer@fibl.org</w:t>
        </w:r>
      </w:hyperlink>
      <w:r w:rsidR="00155044" w:rsidRPr="00EC1C2B" w:rsidDel="00155044">
        <w:t xml:space="preserve"> </w:t>
      </w:r>
    </w:p>
    <w:p w14:paraId="42F083B6" w14:textId="5F5E51D5" w:rsidR="007B1234" w:rsidRPr="00EC1C2B" w:rsidRDefault="00D30D62" w:rsidP="00A8728F">
      <w:pPr>
        <w:pStyle w:val="FiBLmrbulletpoint"/>
        <w:rPr>
          <w:rStyle w:val="Hyperlink"/>
          <w:color w:val="auto"/>
          <w:u w:val="none"/>
        </w:rPr>
      </w:pPr>
      <w:r w:rsidRPr="00EC1C2B">
        <w:t xml:space="preserve">Diana Schaack, </w:t>
      </w:r>
      <w:r w:rsidR="007B1234" w:rsidRPr="00EC1C2B">
        <w:t>Agricultural Market Information Company</w:t>
      </w:r>
      <w:r w:rsidRPr="00EC1C2B">
        <w:t xml:space="preserve"> (AMI)</w:t>
      </w:r>
      <w:r w:rsidR="007B1234" w:rsidRPr="00EC1C2B">
        <w:t>, Dreizehnmorgenweg 10, 53175 Bonn, Germany</w:t>
      </w:r>
      <w:r w:rsidR="007B1234" w:rsidRPr="00EC1C2B">
        <w:br/>
        <w:t xml:space="preserve">Phone +49 228 33805-0, </w:t>
      </w:r>
      <w:hyperlink r:id="rId14" w:history="1">
        <w:r w:rsidR="002346DF" w:rsidRPr="00EC1C2B">
          <w:rPr>
            <w:rStyle w:val="Hyperlink"/>
            <w:color w:val="auto"/>
          </w:rPr>
          <w:t>diana.schaack@ami-informiert.de</w:t>
        </w:r>
      </w:hyperlink>
      <w:r w:rsidR="00155044" w:rsidRPr="00EC1C2B" w:rsidDel="00155044">
        <w:t xml:space="preserve"> </w:t>
      </w:r>
    </w:p>
    <w:p w14:paraId="1FF9BA1B" w14:textId="77777777" w:rsidR="009B0C59" w:rsidRPr="00EC1C2B" w:rsidRDefault="009B0C59" w:rsidP="009B0C59">
      <w:pPr>
        <w:pStyle w:val="FiBLmraddinfo"/>
      </w:pPr>
      <w:r w:rsidRPr="00EC1C2B">
        <w:lastRenderedPageBreak/>
        <w:t>Download, infographics and online databases</w:t>
      </w:r>
    </w:p>
    <w:p w14:paraId="4A65613E" w14:textId="5B6D374F" w:rsidR="009B0C59" w:rsidRPr="00EC1C2B" w:rsidRDefault="009B0C59" w:rsidP="002346DF">
      <w:pPr>
        <w:pStyle w:val="FiBLmrbulletpoint"/>
        <w:rPr>
          <w:rStyle w:val="Hyperlink"/>
          <w:color w:val="auto"/>
          <w:u w:val="none"/>
        </w:rPr>
      </w:pPr>
      <w:r w:rsidRPr="00EC1C2B">
        <w:t xml:space="preserve">Download </w:t>
      </w:r>
      <w:r w:rsidR="0060369E" w:rsidRPr="00EC1C2B">
        <w:t>“</w:t>
      </w:r>
      <w:r w:rsidRPr="00EC1C2B">
        <w:t xml:space="preserve">The World of Organic Agriculture </w:t>
      </w:r>
      <w:r w:rsidR="00101CDB" w:rsidRPr="00EC1C2B">
        <w:t>202</w:t>
      </w:r>
      <w:r w:rsidR="004F17AD" w:rsidRPr="00EC1C2B">
        <w:t>2</w:t>
      </w:r>
      <w:r w:rsidR="0060369E" w:rsidRPr="00EC1C2B">
        <w:t>”</w:t>
      </w:r>
      <w:r w:rsidR="008E63F1" w:rsidRPr="00EC1C2B">
        <w:br/>
      </w:r>
      <w:hyperlink r:id="rId15" w:history="1">
        <w:r w:rsidR="004F17AD" w:rsidRPr="00EC1C2B">
          <w:rPr>
            <w:rStyle w:val="Hyperlink"/>
            <w:color w:val="auto"/>
            <w:lang w:val="en-US"/>
          </w:rPr>
          <w:t>www.organic-world.net/yearbook/yearbook-2022.html</w:t>
        </w:r>
      </w:hyperlink>
    </w:p>
    <w:p w14:paraId="5F715EE6" w14:textId="73964AA2" w:rsidR="009B0C59" w:rsidRPr="00EC1C2B" w:rsidRDefault="009B0C59" w:rsidP="002346DF">
      <w:pPr>
        <w:pStyle w:val="FiBLmrbulletpoint"/>
      </w:pPr>
      <w:r w:rsidRPr="00EC1C2B">
        <w:t>Infog</w:t>
      </w:r>
      <w:r w:rsidR="008E63F1" w:rsidRPr="00EC1C2B">
        <w:t>raphics</w:t>
      </w:r>
      <w:r w:rsidR="008E63F1" w:rsidRPr="00EC1C2B">
        <w:br/>
      </w:r>
      <w:hyperlink r:id="rId16" w:history="1">
        <w:r w:rsidR="004F17AD" w:rsidRPr="00EC1C2B">
          <w:rPr>
            <w:rStyle w:val="Hyperlink"/>
            <w:color w:val="auto"/>
            <w:lang w:val="en-US"/>
          </w:rPr>
          <w:t>www.organic-world.net/yearbook/yearbook-2022/infographics.html</w:t>
        </w:r>
      </w:hyperlink>
    </w:p>
    <w:p w14:paraId="1B529538" w14:textId="1C7B4EBF" w:rsidR="009B0C59" w:rsidRPr="00EC1C2B" w:rsidRDefault="009B0C59" w:rsidP="00584F88">
      <w:pPr>
        <w:pStyle w:val="FiBLmrbulletpoint"/>
      </w:pPr>
      <w:r w:rsidRPr="00EC1C2B">
        <w:t>FiBL statistics on organic agriculture worldwide</w:t>
      </w:r>
      <w:r w:rsidR="008E63F1" w:rsidRPr="00EC1C2B">
        <w:br/>
      </w:r>
      <w:hyperlink r:id="rId17" w:history="1">
        <w:r w:rsidR="00515CC3" w:rsidRPr="00EC1C2B">
          <w:rPr>
            <w:rStyle w:val="Hyperlink"/>
            <w:color w:val="auto"/>
          </w:rPr>
          <w:t>statistics.fibl.org</w:t>
        </w:r>
      </w:hyperlink>
    </w:p>
    <w:p w14:paraId="4A333BE4" w14:textId="77777777" w:rsidR="0010418E" w:rsidRPr="00EC1C2B" w:rsidRDefault="0010418E" w:rsidP="0010418E">
      <w:pPr>
        <w:pStyle w:val="FiBLmraddinfo"/>
      </w:pPr>
      <w:r w:rsidRPr="00EC1C2B">
        <w:t>Links</w:t>
      </w:r>
    </w:p>
    <w:p w14:paraId="10F42947" w14:textId="036F1BEF" w:rsidR="0010418E" w:rsidRPr="00EC1C2B" w:rsidRDefault="00B45D24" w:rsidP="002346DF">
      <w:pPr>
        <w:pStyle w:val="FiBLmrbulletpoint"/>
      </w:pPr>
      <w:r w:rsidRPr="00EC1C2B">
        <w:t>www.</w:t>
      </w:r>
      <w:r w:rsidR="0010418E" w:rsidRPr="00EC1C2B">
        <w:t xml:space="preserve">fibl.org: Website of FiBL, the Research Institute of Organic Agriculture </w:t>
      </w:r>
    </w:p>
    <w:p w14:paraId="01E04005" w14:textId="711AA5EF" w:rsidR="0010418E" w:rsidRPr="00EC1C2B" w:rsidRDefault="00B45D24" w:rsidP="002346DF">
      <w:pPr>
        <w:pStyle w:val="FiBLmrbulletpoint"/>
      </w:pPr>
      <w:r w:rsidRPr="00EC1C2B">
        <w:t>www.</w:t>
      </w:r>
      <w:r w:rsidR="0010418E" w:rsidRPr="00EC1C2B">
        <w:t xml:space="preserve">ami-informiert.de: Website of AMI, the Agricultural Market Information Company </w:t>
      </w:r>
    </w:p>
    <w:p w14:paraId="359E7E96" w14:textId="52461207" w:rsidR="0010418E" w:rsidRPr="00EC1C2B" w:rsidRDefault="00B45D24" w:rsidP="002346DF">
      <w:pPr>
        <w:pStyle w:val="FiBLmrbulletpoint"/>
      </w:pPr>
      <w:r w:rsidRPr="00EC1C2B">
        <w:t>www.</w:t>
      </w:r>
      <w:r w:rsidR="0010418E" w:rsidRPr="00EC1C2B">
        <w:t>biofach.de: Website of BIOFACH</w:t>
      </w:r>
    </w:p>
    <w:p w14:paraId="0428BF5D" w14:textId="7266B120" w:rsidR="00EC1C2B" w:rsidRPr="00EC1C2B" w:rsidRDefault="00EC1C2B" w:rsidP="00EC1C2B">
      <w:pPr>
        <w:pStyle w:val="FiBLmraddinfo"/>
      </w:pPr>
      <w:r w:rsidRPr="00EC1C2B">
        <w:t xml:space="preserve"> “The World of Organic Agriculture – Statistics and Emerging Trends” on February 15, 2022 (online)</w:t>
      </w:r>
      <w:r>
        <w:t xml:space="preserve"> – Joint s</w:t>
      </w:r>
      <w:r w:rsidRPr="00EC1C2B">
        <w:t>ession</w:t>
      </w:r>
      <w:r>
        <w:t xml:space="preserve"> of FiBL, IFOAM – Organics International and the BIOFACH organic trade fair. </w:t>
      </w:r>
    </w:p>
    <w:p w14:paraId="2A4201D7" w14:textId="1407281B" w:rsidR="00EC1C2B" w:rsidRPr="00EC1C2B" w:rsidRDefault="00EC1C2B" w:rsidP="00EC1C2B">
      <w:pPr>
        <w:pStyle w:val="FiBLmrstandard"/>
      </w:pPr>
      <w:r w:rsidRPr="00EC1C2B">
        <w:t>Tuesday, 15 February 2022, 12:00 to 1:00 pm CET</w:t>
      </w:r>
      <w:r>
        <w:t xml:space="preserve"> </w:t>
      </w:r>
    </w:p>
    <w:p w14:paraId="414D71A4" w14:textId="77777777" w:rsidR="00EC1C2B" w:rsidRPr="00EC1C2B" w:rsidRDefault="00EC1C2B" w:rsidP="00EC1C2B">
      <w:pPr>
        <w:pStyle w:val="FiBLmrbulletpoint"/>
        <w:spacing w:line="240" w:lineRule="auto"/>
        <w:ind w:left="717" w:hanging="360"/>
      </w:pPr>
      <w:r w:rsidRPr="00EC1C2B">
        <w:t>Louise Luttikholt, IFOAM – Organics International: Introduction and presentation of program and speakers, Moderator</w:t>
      </w:r>
    </w:p>
    <w:p w14:paraId="530D86EE" w14:textId="77777777" w:rsidR="00EC1C2B" w:rsidRPr="00EC1C2B" w:rsidRDefault="00EC1C2B" w:rsidP="00EC1C2B">
      <w:pPr>
        <w:pStyle w:val="FiBLmrbulletpoint"/>
        <w:spacing w:line="240" w:lineRule="auto"/>
        <w:ind w:left="717" w:hanging="360"/>
      </w:pPr>
      <w:r w:rsidRPr="00EC1C2B">
        <w:t>Dr. Helga Willer, FiBL: Overview on global figures, importance of statistics</w:t>
      </w:r>
    </w:p>
    <w:p w14:paraId="48FE36F2" w14:textId="77777777" w:rsidR="00EC1C2B" w:rsidRPr="00EC1C2B" w:rsidRDefault="00EC1C2B" w:rsidP="00EC1C2B">
      <w:pPr>
        <w:pStyle w:val="FiBLmrbulletpoint"/>
        <w:spacing w:line="240" w:lineRule="auto"/>
        <w:ind w:left="717" w:hanging="360"/>
      </w:pPr>
      <w:r w:rsidRPr="00EC1C2B">
        <w:t xml:space="preserve">Xhona Hysa, IFOAM – Organics International: Global overview on policies and regulations </w:t>
      </w:r>
    </w:p>
    <w:p w14:paraId="5B8EBDA0" w14:textId="77777777" w:rsidR="00EC1C2B" w:rsidRPr="00EC1C2B" w:rsidRDefault="00EC1C2B" w:rsidP="00EC1C2B">
      <w:pPr>
        <w:pStyle w:val="FiBLmrbulletpoint"/>
        <w:spacing w:line="240" w:lineRule="auto"/>
        <w:ind w:left="717" w:hanging="360"/>
      </w:pPr>
      <w:r w:rsidRPr="00EC1C2B">
        <w:t>Eduardo Cuoco, IFOAM Organics Europe: Developments in Europe, linking market figures to policies</w:t>
      </w:r>
    </w:p>
    <w:p w14:paraId="0E0D898E" w14:textId="77777777" w:rsidR="00EC1C2B" w:rsidRPr="00EC1C2B" w:rsidRDefault="00EC1C2B" w:rsidP="00EC1C2B">
      <w:pPr>
        <w:pStyle w:val="FiBLmrbulletpoint"/>
        <w:spacing w:line="240" w:lineRule="auto"/>
        <w:ind w:left="717" w:hanging="360"/>
      </w:pPr>
      <w:r w:rsidRPr="00EC1C2B">
        <w:t>Amarjit Sahota, Ecovia Intelligence, UK: The global market for organic food</w:t>
      </w:r>
    </w:p>
    <w:p w14:paraId="652E72C7" w14:textId="7718859A" w:rsidR="00EC1C2B" w:rsidRDefault="00EC1C2B" w:rsidP="00EC1C2B">
      <w:pPr>
        <w:rPr>
          <w:rFonts w:ascii="Palatino Linotype" w:hAnsi="Palatino Linotype"/>
          <w:b/>
          <w:lang w:val="en-GB"/>
        </w:rPr>
      </w:pPr>
      <w:r w:rsidRPr="00EC1C2B">
        <w:rPr>
          <w:rFonts w:ascii="Palatino Linotype" w:hAnsi="Palatino Linotype"/>
          <w:b/>
          <w:lang w:val="en-GB"/>
        </w:rPr>
        <w:t xml:space="preserve">Registration: </w:t>
      </w:r>
      <w:hyperlink r:id="rId18" w:history="1">
        <w:r w:rsidRPr="00EC1C2B">
          <w:rPr>
            <w:rFonts w:ascii="Palatino Linotype" w:hAnsi="Palatino Linotype"/>
            <w:b/>
            <w:lang w:val="en-GB"/>
          </w:rPr>
          <w:t>www.biofach.de/registration-sneak</w:t>
        </w:r>
      </w:hyperlink>
      <w:r>
        <w:rPr>
          <w:rFonts w:ascii="Palatino Linotype" w:hAnsi="Palatino Linotype"/>
          <w:b/>
          <w:lang w:val="en-GB"/>
        </w:rPr>
        <w:t xml:space="preserve">  </w:t>
      </w:r>
    </w:p>
    <w:p w14:paraId="35B3E541" w14:textId="5EB5DA69" w:rsidR="00EC1C2B" w:rsidRPr="00EC1C2B" w:rsidRDefault="00EC1C2B" w:rsidP="00EC1C2B">
      <w:pPr>
        <w:rPr>
          <w:rFonts w:ascii="Palatino Linotype" w:hAnsi="Palatino Linotype"/>
          <w:b/>
          <w:lang w:val="en-GB"/>
        </w:rPr>
      </w:pPr>
      <w:r>
        <w:rPr>
          <w:rFonts w:ascii="Palatino Linotype" w:hAnsi="Palatino Linotype"/>
          <w:b/>
          <w:lang w:val="en-GB"/>
        </w:rPr>
        <w:t xml:space="preserve">More information: </w:t>
      </w:r>
      <w:hyperlink r:id="rId19" w:history="1">
        <w:r w:rsidRPr="00EC1C2B">
          <w:rPr>
            <w:rFonts w:ascii="Palatino Linotype" w:hAnsi="Palatino Linotype"/>
            <w:lang w:val="en-GB"/>
          </w:rPr>
          <w:t>https://www.biofach.de/en/news/press-releases/2022-invitation-biofach-organic-sector-review-qwwxapi2wr_pireport</w:t>
        </w:r>
      </w:hyperlink>
      <w:r>
        <w:rPr>
          <w:rFonts w:ascii="Palatino Linotype" w:hAnsi="Palatino Linotype"/>
          <w:b/>
          <w:lang w:val="en-GB"/>
        </w:rPr>
        <w:t xml:space="preserve"> </w:t>
      </w:r>
    </w:p>
    <w:p w14:paraId="7240B0E4" w14:textId="77777777" w:rsidR="00F678FA" w:rsidRPr="00EC1C2B" w:rsidRDefault="00F678FA" w:rsidP="00F678FA">
      <w:pPr>
        <w:pStyle w:val="FiBLmraddinfo"/>
      </w:pPr>
      <w:r w:rsidRPr="00EC1C2B">
        <w:t>This media release online</w:t>
      </w:r>
    </w:p>
    <w:p w14:paraId="36CEFEA2" w14:textId="33692289" w:rsidR="00F678FA" w:rsidRPr="00EC1C2B" w:rsidRDefault="00F678FA" w:rsidP="002A43EB">
      <w:pPr>
        <w:pStyle w:val="FiBLmrstandard"/>
      </w:pPr>
      <w:r w:rsidRPr="00EC1C2B">
        <w:t xml:space="preserve">This media release and </w:t>
      </w:r>
      <w:r w:rsidR="006A2935" w:rsidRPr="00EC1C2B">
        <w:t>infographics</w:t>
      </w:r>
      <w:r w:rsidRPr="00EC1C2B">
        <w:t xml:space="preserve"> can be accessed online at </w:t>
      </w:r>
      <w:hyperlink r:id="rId20" w:history="1">
        <w:r w:rsidR="002A43EB" w:rsidRPr="00EC1C2B">
          <w:rPr>
            <w:rStyle w:val="Hyperlink"/>
            <w:color w:val="auto"/>
          </w:rPr>
          <w:t>https://www.fibl.org/en/info-centre/media.html</w:t>
        </w:r>
      </w:hyperlink>
      <w:r w:rsidR="002A43EB" w:rsidRPr="00EC1C2B">
        <w:t>.</w:t>
      </w:r>
    </w:p>
    <w:p w14:paraId="3E0B6498" w14:textId="77777777" w:rsidR="002C0814" w:rsidRPr="00EC1C2B" w:rsidRDefault="006569B3" w:rsidP="00291CC1">
      <w:pPr>
        <w:pStyle w:val="FiBLmrannotationtitle"/>
        <w:pBdr>
          <w:bottom w:val="single" w:sz="48" w:space="0" w:color="E1EDF2"/>
        </w:pBdr>
      </w:pPr>
      <w:r w:rsidRPr="00EC1C2B">
        <w:lastRenderedPageBreak/>
        <w:t>About</w:t>
      </w:r>
      <w:r w:rsidR="002C0814" w:rsidRPr="00EC1C2B">
        <w:t xml:space="preserve"> FiBL</w:t>
      </w:r>
    </w:p>
    <w:p w14:paraId="3823B505" w14:textId="77777777" w:rsidR="00291CC1" w:rsidRDefault="00291CC1" w:rsidP="00291CC1">
      <w:pPr>
        <w:pStyle w:val="FiBLmrannotation"/>
        <w:pBdr>
          <w:bottom w:val="single" w:sz="48" w:space="0" w:color="E1EDF2"/>
        </w:pBdr>
      </w:pPr>
      <w:r w:rsidRPr="00B64862">
        <w:t>The Research Institute of Organic Agriculture FiBL is one of the world</w:t>
      </w:r>
      <w:r w:rsidRPr="009054F1">
        <w:t>’</w:t>
      </w:r>
      <w:r w:rsidRPr="00B64862">
        <w:t>s leading institutes in the field of organic agriculture. FiBL</w:t>
      </w:r>
      <w:r w:rsidRPr="009054F1">
        <w:t>’</w:t>
      </w:r>
      <w:r w:rsidRPr="00B64862">
        <w:t>s strengths lie in its interdisciplinary research, innovations developed jointly wit</w:t>
      </w:r>
      <w:r>
        <w:t>h farmers and the food industry,</w:t>
      </w:r>
      <w:r w:rsidRPr="00B64862">
        <w:t xml:space="preserve"> and rapid knowledge transfer. </w:t>
      </w:r>
      <w:r w:rsidRPr="00721BBA">
        <w:t>The FiBL Group currently includes FiBL Switzerland (founded in 1973), FiBL Germany (2001), FiBL Austria (2004), ÖMKi (Hungarian Research Institute of Organic Agriculture, 2011), FiBL France (2017) and FiBL Europe (2017), which is jointly supported by the five national institutes</w:t>
      </w:r>
      <w:r>
        <w:t xml:space="preserve">. </w:t>
      </w:r>
      <w:r w:rsidRPr="00B64862">
        <w:t>FiBL employs some 300 staff at its various locations.</w:t>
      </w:r>
    </w:p>
    <w:p w14:paraId="2611C2E1" w14:textId="62DC4A85" w:rsidR="00291CC1" w:rsidRPr="0077350E" w:rsidRDefault="008E7029" w:rsidP="00291CC1">
      <w:pPr>
        <w:pStyle w:val="FiBLmrannotation"/>
        <w:pBdr>
          <w:bottom w:val="single" w:sz="48" w:space="0" w:color="E1EDF2"/>
        </w:pBdr>
      </w:pPr>
      <w:hyperlink r:id="rId21" w:history="1">
        <w:r w:rsidR="00291CC1" w:rsidRPr="00B64862">
          <w:rPr>
            <w:rStyle w:val="Hyperlink"/>
          </w:rPr>
          <w:t>www.fibl.org</w:t>
        </w:r>
      </w:hyperlink>
    </w:p>
    <w:p w14:paraId="6AFCCDDE" w14:textId="77777777" w:rsidR="001355DA" w:rsidRPr="003A4760" w:rsidRDefault="001355DA">
      <w:pPr>
        <w:rPr>
          <w:rStyle w:val="Hyperlink"/>
          <w:rFonts w:ascii="Palatino Linotype" w:hAnsi="Palatino Linotype"/>
          <w:color w:val="auto"/>
          <w:sz w:val="20"/>
          <w:lang w:val="en-GB"/>
        </w:rPr>
      </w:pPr>
      <w:r w:rsidRPr="003A4760">
        <w:rPr>
          <w:rStyle w:val="Hyperlink"/>
          <w:rFonts w:ascii="Palatino Linotype" w:hAnsi="Palatino Linotype"/>
          <w:color w:val="auto"/>
          <w:sz w:val="20"/>
          <w:lang w:val="en-GB"/>
        </w:rPr>
        <w:br w:type="page"/>
      </w:r>
    </w:p>
    <w:p w14:paraId="78893228" w14:textId="30B95F8E" w:rsidR="00566983" w:rsidRPr="00EC1C2B" w:rsidRDefault="00FF7D28" w:rsidP="00EB6B1C">
      <w:pPr>
        <w:pStyle w:val="FiBLmrstandard"/>
      </w:pPr>
      <w:r w:rsidRPr="003A4760">
        <w:rPr>
          <w:rFonts w:asciiTheme="minorHAnsi" w:hAnsiTheme="minorHAnsi"/>
          <w:noProof/>
          <w:lang w:eastAsia="de-CH"/>
        </w:rPr>
        <w:lastRenderedPageBreak/>
        <w:t xml:space="preserve"> </w:t>
      </w:r>
      <w:r w:rsidR="000D1D05">
        <w:rPr>
          <w:noProof/>
          <w:lang w:val="de-CH" w:eastAsia="de-CH"/>
        </w:rPr>
        <w:drawing>
          <wp:inline distT="0" distB="0" distL="0" distR="0" wp14:anchorId="7266E25A" wp14:editId="70A324CD">
            <wp:extent cx="7111501" cy="5400000"/>
            <wp:effectExtent l="0" t="127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G_EU_OVERVIEW.png"/>
                    <pic:cNvPicPr/>
                  </pic:nvPicPr>
                  <pic:blipFill>
                    <a:blip r:embed="rId22" cstate="print">
                      <a:extLst>
                        <a:ext uri="{28A0092B-C50C-407E-A947-70E740481C1C}">
                          <a14:useLocalDpi xmlns:a14="http://schemas.microsoft.com/office/drawing/2010/main" val="0"/>
                        </a:ext>
                      </a:extLst>
                    </a:blip>
                    <a:stretch>
                      <a:fillRect/>
                    </a:stretch>
                  </pic:blipFill>
                  <pic:spPr>
                    <a:xfrm rot="16200000">
                      <a:off x="0" y="0"/>
                      <a:ext cx="7111501" cy="5400000"/>
                    </a:xfrm>
                    <a:prstGeom prst="rect">
                      <a:avLst/>
                    </a:prstGeom>
                  </pic:spPr>
                </pic:pic>
              </a:graphicData>
            </a:graphic>
          </wp:inline>
        </w:drawing>
      </w:r>
      <w:r w:rsidR="000D1D05">
        <w:rPr>
          <w:noProof/>
          <w:lang w:val="de-CH" w:eastAsia="de-CH"/>
        </w:rPr>
        <w:lastRenderedPageBreak/>
        <w:drawing>
          <wp:inline distT="0" distB="0" distL="0" distR="0" wp14:anchorId="52939A62" wp14:editId="57ACF437">
            <wp:extent cx="7111501" cy="5400000"/>
            <wp:effectExtent l="0" t="127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LD_EUROPE_OVERVIEW.png"/>
                    <pic:cNvPicPr/>
                  </pic:nvPicPr>
                  <pic:blipFill>
                    <a:blip r:embed="rId23" cstate="print">
                      <a:extLst>
                        <a:ext uri="{28A0092B-C50C-407E-A947-70E740481C1C}">
                          <a14:useLocalDpi xmlns:a14="http://schemas.microsoft.com/office/drawing/2010/main" val="0"/>
                        </a:ext>
                      </a:extLst>
                    </a:blip>
                    <a:stretch>
                      <a:fillRect/>
                    </a:stretch>
                  </pic:blipFill>
                  <pic:spPr>
                    <a:xfrm rot="16200000">
                      <a:off x="0" y="0"/>
                      <a:ext cx="7111501" cy="5400000"/>
                    </a:xfrm>
                    <a:prstGeom prst="rect">
                      <a:avLst/>
                    </a:prstGeom>
                  </pic:spPr>
                </pic:pic>
              </a:graphicData>
            </a:graphic>
          </wp:inline>
        </w:drawing>
      </w:r>
      <w:r w:rsidR="000D1D05">
        <w:rPr>
          <w:noProof/>
          <w:lang w:val="de-CH" w:eastAsia="de-CH"/>
        </w:rPr>
        <w:lastRenderedPageBreak/>
        <w:drawing>
          <wp:inline distT="0" distB="0" distL="0" distR="0" wp14:anchorId="451DC46D" wp14:editId="235A26B7">
            <wp:extent cx="7111501" cy="5400000"/>
            <wp:effectExtent l="0" t="127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NG_EUROPE_FARMLAND.png"/>
                    <pic:cNvPicPr/>
                  </pic:nvPicPr>
                  <pic:blipFill>
                    <a:blip r:embed="rId24" cstate="print">
                      <a:extLst>
                        <a:ext uri="{28A0092B-C50C-407E-A947-70E740481C1C}">
                          <a14:useLocalDpi xmlns:a14="http://schemas.microsoft.com/office/drawing/2010/main" val="0"/>
                        </a:ext>
                      </a:extLst>
                    </a:blip>
                    <a:stretch>
                      <a:fillRect/>
                    </a:stretch>
                  </pic:blipFill>
                  <pic:spPr>
                    <a:xfrm rot="16200000">
                      <a:off x="0" y="0"/>
                      <a:ext cx="7111501" cy="5400000"/>
                    </a:xfrm>
                    <a:prstGeom prst="rect">
                      <a:avLst/>
                    </a:prstGeom>
                  </pic:spPr>
                </pic:pic>
              </a:graphicData>
            </a:graphic>
          </wp:inline>
        </w:drawing>
      </w:r>
      <w:r w:rsidR="000D1D05">
        <w:rPr>
          <w:noProof/>
          <w:lang w:val="de-CH" w:eastAsia="de-CH"/>
        </w:rPr>
        <w:lastRenderedPageBreak/>
        <w:drawing>
          <wp:inline distT="0" distB="0" distL="0" distR="0" wp14:anchorId="3D3A2CBE" wp14:editId="384841CD">
            <wp:extent cx="7111501" cy="5400000"/>
            <wp:effectExtent l="0" t="127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G_EUROPE_RETAIL_SALES.png"/>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7111501" cy="5400000"/>
                    </a:xfrm>
                    <a:prstGeom prst="rect">
                      <a:avLst/>
                    </a:prstGeom>
                  </pic:spPr>
                </pic:pic>
              </a:graphicData>
            </a:graphic>
          </wp:inline>
        </w:drawing>
      </w:r>
    </w:p>
    <w:sectPr w:rsidR="00566983" w:rsidRPr="00EC1C2B" w:rsidSect="00232993">
      <w:footerReference w:type="default" r:id="rId26"/>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62F1A" w16cex:dateUtc="2021-02-16T10: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8B9B5" w14:textId="77777777" w:rsidR="008E7029" w:rsidRDefault="008E7029" w:rsidP="00F53AA9">
      <w:pPr>
        <w:spacing w:after="0" w:line="240" w:lineRule="auto"/>
      </w:pPr>
      <w:r>
        <w:separator/>
      </w:r>
    </w:p>
  </w:endnote>
  <w:endnote w:type="continuationSeparator" w:id="0">
    <w:p w14:paraId="357FEE72" w14:textId="77777777" w:rsidR="008E7029" w:rsidRDefault="008E7029"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BE3392" w14:paraId="677EF56F" w14:textId="77777777" w:rsidTr="00232993">
      <w:trPr>
        <w:trHeight w:val="508"/>
      </w:trPr>
      <w:tc>
        <w:tcPr>
          <w:tcW w:w="7656" w:type="dxa"/>
        </w:tcPr>
        <w:p w14:paraId="5DE87F9D" w14:textId="44386AEA" w:rsidR="008A6B50" w:rsidRDefault="00CF6598" w:rsidP="00DA14CE">
          <w:pPr>
            <w:pStyle w:val="FiBLmrfooter"/>
          </w:pPr>
          <w:r>
            <w:t>Research Institute of Organic Agriculture</w:t>
          </w:r>
          <w:r w:rsidR="00F73377" w:rsidRPr="008A6B50">
            <w:t xml:space="preserve"> </w:t>
          </w:r>
          <w:r w:rsidR="000A27DB">
            <w:t>(</w:t>
          </w:r>
          <w:r w:rsidR="00F73377" w:rsidRPr="008A6B50">
            <w:t>FiBL</w:t>
          </w:r>
          <w:r w:rsidR="000A27DB">
            <w:t>)</w:t>
          </w:r>
          <w:r w:rsidR="00F73377" w:rsidRPr="008A6B50">
            <w:t xml:space="preserve"> | Ackerstrasse 113 | Postfach 219 </w:t>
          </w:r>
        </w:p>
        <w:p w14:paraId="3B747FFA"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F5E80C5" w14:textId="77777777" w:rsidR="00F73377" w:rsidRPr="008A6B50" w:rsidRDefault="00F73377" w:rsidP="00DA14CE">
          <w:pPr>
            <w:pStyle w:val="FiBLmrpagenumber"/>
          </w:pPr>
        </w:p>
      </w:tc>
    </w:tr>
  </w:tbl>
  <w:p w14:paraId="0C9A8482" w14:textId="77777777" w:rsidR="00D142E7" w:rsidRPr="008E63F1" w:rsidRDefault="00D142E7" w:rsidP="00F73377">
    <w:pPr>
      <w:pStyle w:val="Fuzeile"/>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46A2D626" w14:textId="77777777" w:rsidTr="003C1747">
      <w:trPr>
        <w:trHeight w:val="508"/>
      </w:trPr>
      <w:tc>
        <w:tcPr>
          <w:tcW w:w="4923" w:type="pct"/>
        </w:tcPr>
        <w:p w14:paraId="34D35E23" w14:textId="7B7E7871" w:rsidR="00DA14CE" w:rsidRPr="000D7A27" w:rsidRDefault="00F33F4A" w:rsidP="006A2935">
          <w:pPr>
            <w:pStyle w:val="FiBLmrfooter"/>
          </w:pPr>
          <w:r w:rsidRPr="00F33F4A">
            <w:t>Media release</w:t>
          </w:r>
          <w:r w:rsidR="006A2935">
            <w:t xml:space="preserve"> 15</w:t>
          </w:r>
          <w:r w:rsidRPr="00F33F4A">
            <w:t xml:space="preserve"> February </w:t>
          </w:r>
          <w:r w:rsidR="0008266D">
            <w:t>202</w:t>
          </w:r>
          <w:r w:rsidR="006A2935">
            <w:t>2</w:t>
          </w:r>
        </w:p>
      </w:tc>
      <w:tc>
        <w:tcPr>
          <w:tcW w:w="77" w:type="pct"/>
        </w:tcPr>
        <w:p w14:paraId="2BCF314B" w14:textId="0025AD1B" w:rsidR="00DA14CE" w:rsidRPr="00186F8F" w:rsidRDefault="00DA14CE">
          <w:pPr>
            <w:pStyle w:val="FiBLmrpagenumber"/>
          </w:pPr>
          <w:r w:rsidRPr="0095158F">
            <w:fldChar w:fldCharType="begin"/>
          </w:r>
          <w:r w:rsidRPr="00186F8F">
            <w:instrText xml:space="preserve"> PAGE   \* MERGEFORMAT </w:instrText>
          </w:r>
          <w:r w:rsidRPr="0095158F">
            <w:fldChar w:fldCharType="separate"/>
          </w:r>
          <w:r w:rsidR="00251E2C">
            <w:rPr>
              <w:noProof/>
            </w:rPr>
            <w:t>8</w:t>
          </w:r>
          <w:r w:rsidRPr="0095158F">
            <w:fldChar w:fldCharType="end"/>
          </w:r>
        </w:p>
      </w:tc>
    </w:tr>
  </w:tbl>
  <w:p w14:paraId="6FFE49B7"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C3B87" w14:textId="77777777" w:rsidR="008E7029" w:rsidRDefault="008E7029" w:rsidP="00F53AA9">
      <w:pPr>
        <w:spacing w:after="0" w:line="240" w:lineRule="auto"/>
      </w:pPr>
      <w:r>
        <w:separator/>
      </w:r>
    </w:p>
  </w:footnote>
  <w:footnote w:type="continuationSeparator" w:id="0">
    <w:p w14:paraId="1D335E92" w14:textId="77777777" w:rsidR="008E7029" w:rsidRDefault="008E7029"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D0032B" w14:paraId="504C3AAD" w14:textId="082955F5" w:rsidTr="5BDF5AD8">
      <w:trPr>
        <w:trHeight w:val="599"/>
      </w:trPr>
      <w:tc>
        <w:tcPr>
          <w:tcW w:w="1572" w:type="dxa"/>
          <w:vAlign w:val="bottom"/>
        </w:tcPr>
        <w:p w14:paraId="6972A654" w14:textId="77777777" w:rsidR="00F64C94" w:rsidRPr="00C725B7" w:rsidRDefault="5BDF5AD8" w:rsidP="00F64C94">
          <w:pPr>
            <w:pStyle w:val="FiBLmrheader"/>
          </w:pPr>
          <w:bookmarkStart w:id="0" w:name="_Hlk64386221"/>
          <w:bookmarkStart w:id="1" w:name="_Hlk64386222"/>
          <w:bookmarkStart w:id="2" w:name="_Hlk64386223"/>
          <w:bookmarkStart w:id="3" w:name="_Hlk64386224"/>
          <w:r>
            <w:rPr>
              <w:noProof/>
              <w:color w:val="2B579A"/>
              <w:shd w:val="clear" w:color="auto" w:fill="E6E6E6"/>
              <w:lang w:val="de-CH" w:eastAsia="de-CH"/>
            </w:rPr>
            <w:drawing>
              <wp:anchor distT="0" distB="0" distL="114300" distR="114300" simplePos="0" relativeHeight="251659264" behindDoc="0" locked="0" layoutInCell="1" allowOverlap="1" wp14:anchorId="21FBC3E6" wp14:editId="2E4B0DFC">
                <wp:simplePos x="0" y="0"/>
                <wp:positionH relativeFrom="column">
                  <wp:posOffset>-3175</wp:posOffset>
                </wp:positionH>
                <wp:positionV relativeFrom="paragraph">
                  <wp:posOffset>213360</wp:posOffset>
                </wp:positionV>
                <wp:extent cx="1024377" cy="428774"/>
                <wp:effectExtent l="0" t="0" r="444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24377" cy="428774"/>
                        </a:xfrm>
                        <a:prstGeom prst="rect">
                          <a:avLst/>
                        </a:prstGeom>
                      </pic:spPr>
                    </pic:pic>
                  </a:graphicData>
                </a:graphic>
              </wp:anchor>
            </w:drawing>
          </w:r>
          <w:r>
            <w:t xml:space="preserve"> </w:t>
          </w:r>
        </w:p>
      </w:tc>
      <w:tc>
        <w:tcPr>
          <w:tcW w:w="3550" w:type="dxa"/>
          <w:vAlign w:val="bottom"/>
        </w:tcPr>
        <w:p w14:paraId="6E63DE6C" w14:textId="59755397" w:rsidR="00F64C94" w:rsidRDefault="00F64C94" w:rsidP="00F64C94">
          <w:pPr>
            <w:tabs>
              <w:tab w:val="right" w:pos="7653"/>
            </w:tabs>
          </w:pPr>
        </w:p>
      </w:tc>
      <w:tc>
        <w:tcPr>
          <w:tcW w:w="1894" w:type="dxa"/>
          <w:vAlign w:val="bottom"/>
        </w:tcPr>
        <w:p w14:paraId="0858C362" w14:textId="79835BC4" w:rsidR="00F64C94" w:rsidRDefault="00F64C94" w:rsidP="00F64C94">
          <w:pPr>
            <w:tabs>
              <w:tab w:val="right" w:pos="7653"/>
            </w:tabs>
          </w:pPr>
        </w:p>
      </w:tc>
      <w:tc>
        <w:tcPr>
          <w:tcW w:w="1894" w:type="dxa"/>
          <w:vAlign w:val="bottom"/>
        </w:tcPr>
        <w:p w14:paraId="34D35885" w14:textId="114F70DE" w:rsidR="00F64C94" w:rsidRDefault="006A2935" w:rsidP="00F64C94">
          <w:pPr>
            <w:tabs>
              <w:tab w:val="right" w:pos="7653"/>
            </w:tabs>
          </w:pPr>
          <w:r>
            <w:rPr>
              <w:noProof/>
              <w:color w:val="2B579A"/>
              <w:shd w:val="clear" w:color="auto" w:fill="E6E6E6"/>
              <w:lang w:eastAsia="de-CH"/>
            </w:rPr>
            <w:drawing>
              <wp:anchor distT="0" distB="0" distL="114300" distR="114300" simplePos="0" relativeHeight="251661312" behindDoc="0" locked="0" layoutInCell="1" allowOverlap="1" wp14:anchorId="04AD56D3" wp14:editId="39B42DE8">
                <wp:simplePos x="0" y="0"/>
                <wp:positionH relativeFrom="column">
                  <wp:posOffset>270510</wp:posOffset>
                </wp:positionH>
                <wp:positionV relativeFrom="paragraph">
                  <wp:posOffset>27305</wp:posOffset>
                </wp:positionV>
                <wp:extent cx="808355" cy="636905"/>
                <wp:effectExtent l="0" t="0" r="0" b="0"/>
                <wp:wrapNone/>
                <wp:docPr id="2123779512"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
                          <a:extLst>
                            <a:ext uri="{28A0092B-C50C-407E-A947-70E740481C1C}">
                              <a14:useLocalDpi xmlns:a14="http://schemas.microsoft.com/office/drawing/2010/main" val="0"/>
                            </a:ext>
                          </a:extLst>
                        </a:blip>
                        <a:stretch>
                          <a:fillRect/>
                        </a:stretch>
                      </pic:blipFill>
                      <pic:spPr>
                        <a:xfrm>
                          <a:off x="0" y="0"/>
                          <a:ext cx="808355" cy="636905"/>
                        </a:xfrm>
                        <a:prstGeom prst="rect">
                          <a:avLst/>
                        </a:prstGeom>
                      </pic:spPr>
                    </pic:pic>
                  </a:graphicData>
                </a:graphic>
                <wp14:sizeRelH relativeFrom="page">
                  <wp14:pctWidth>0</wp14:pctWidth>
                </wp14:sizeRelH>
                <wp14:sizeRelV relativeFrom="page">
                  <wp14:pctHeight>0</wp14:pctHeight>
                </wp14:sizeRelV>
              </wp:anchor>
            </w:drawing>
          </w:r>
          <w:r w:rsidR="00FF7D28">
            <w:t xml:space="preserve"> </w:t>
          </w:r>
        </w:p>
      </w:tc>
    </w:tr>
    <w:bookmarkEnd w:id="0"/>
    <w:bookmarkEnd w:id="1"/>
    <w:bookmarkEnd w:id="2"/>
    <w:bookmarkEnd w:id="3"/>
  </w:tbl>
  <w:p w14:paraId="1773E1E8" w14:textId="1858AB2E"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CH" w:vendorID="64" w:dllVersion="0" w:nlCheck="1" w:checkStyle="0"/>
  <w:activeWritingStyle w:appName="MSWord" w:lang="en-GB" w:vendorID="64" w:dllVersion="4096" w:nlCheck="1" w:checkStyle="0"/>
  <w:activeWritingStyle w:appName="MSWord" w:lang="de-CH"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6" w:nlCheck="1" w:checkStyle="0"/>
  <w:activeWritingStyle w:appName="MSWord" w:lang="fr-CH" w:vendorID="64" w:dllVersion="6" w:nlCheck="1" w:checkStyle="0"/>
  <w:activeWritingStyle w:appName="MSWord" w:lang="de-CH" w:vendorID="64" w:dllVersion="6"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fr-BE" w:vendorID="64" w:dllVersion="0" w:nlCheck="1" w:checkStyle="0"/>
  <w:activeWritingStyle w:appName="MSWord" w:lang="fr-BE" w:vendorID="64" w:dllVersion="4096" w:nlCheck="1" w:checkStyle="0"/>
  <w:activeWritingStyle w:appName="MSWord" w:lang="fr-BE" w:vendorID="64" w:dllVersion="6" w:nlCheck="1" w:checkStyle="0"/>
  <w:activeWritingStyle w:appName="MSWord" w:lang="en-IE" w:vendorID="64" w:dllVersion="409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MqgFAExopjwtAAAA"/>
  </w:docVars>
  <w:rsids>
    <w:rsidRoot w:val="008D48AD"/>
    <w:rsid w:val="00006BB1"/>
    <w:rsid w:val="000223E1"/>
    <w:rsid w:val="00032A53"/>
    <w:rsid w:val="00042522"/>
    <w:rsid w:val="00050DC8"/>
    <w:rsid w:val="0005173A"/>
    <w:rsid w:val="00060310"/>
    <w:rsid w:val="00061205"/>
    <w:rsid w:val="00073330"/>
    <w:rsid w:val="000752CD"/>
    <w:rsid w:val="00077078"/>
    <w:rsid w:val="0008048E"/>
    <w:rsid w:val="0008157D"/>
    <w:rsid w:val="0008266D"/>
    <w:rsid w:val="000839A8"/>
    <w:rsid w:val="000912D9"/>
    <w:rsid w:val="000964BB"/>
    <w:rsid w:val="00097E74"/>
    <w:rsid w:val="000A0CF7"/>
    <w:rsid w:val="000A27DB"/>
    <w:rsid w:val="000A3B13"/>
    <w:rsid w:val="000A6997"/>
    <w:rsid w:val="000B0146"/>
    <w:rsid w:val="000B0DFD"/>
    <w:rsid w:val="000B5156"/>
    <w:rsid w:val="000C429D"/>
    <w:rsid w:val="000C675A"/>
    <w:rsid w:val="000C7401"/>
    <w:rsid w:val="000C75D0"/>
    <w:rsid w:val="000D1D05"/>
    <w:rsid w:val="000D5714"/>
    <w:rsid w:val="000D7A27"/>
    <w:rsid w:val="000E7B9A"/>
    <w:rsid w:val="000F46AD"/>
    <w:rsid w:val="00101CDB"/>
    <w:rsid w:val="0010418E"/>
    <w:rsid w:val="00104447"/>
    <w:rsid w:val="00104972"/>
    <w:rsid w:val="001050BE"/>
    <w:rsid w:val="00107221"/>
    <w:rsid w:val="00111FC1"/>
    <w:rsid w:val="001244F3"/>
    <w:rsid w:val="001266D9"/>
    <w:rsid w:val="001354F8"/>
    <w:rsid w:val="001355DA"/>
    <w:rsid w:val="00146772"/>
    <w:rsid w:val="00155044"/>
    <w:rsid w:val="001558D3"/>
    <w:rsid w:val="00163CFC"/>
    <w:rsid w:val="0017068A"/>
    <w:rsid w:val="00170D7D"/>
    <w:rsid w:val="0018225C"/>
    <w:rsid w:val="0018434A"/>
    <w:rsid w:val="00186F8F"/>
    <w:rsid w:val="00190129"/>
    <w:rsid w:val="00195EC7"/>
    <w:rsid w:val="001A0498"/>
    <w:rsid w:val="001A4BF4"/>
    <w:rsid w:val="001B34C5"/>
    <w:rsid w:val="001B3DB5"/>
    <w:rsid w:val="001D078F"/>
    <w:rsid w:val="001E1C11"/>
    <w:rsid w:val="001F529F"/>
    <w:rsid w:val="00211862"/>
    <w:rsid w:val="00217211"/>
    <w:rsid w:val="002203DD"/>
    <w:rsid w:val="002216AF"/>
    <w:rsid w:val="0022639B"/>
    <w:rsid w:val="00230924"/>
    <w:rsid w:val="00232993"/>
    <w:rsid w:val="00234086"/>
    <w:rsid w:val="002346DF"/>
    <w:rsid w:val="00235D97"/>
    <w:rsid w:val="002510E2"/>
    <w:rsid w:val="0025116B"/>
    <w:rsid w:val="00251E2C"/>
    <w:rsid w:val="0025491A"/>
    <w:rsid w:val="00254F8D"/>
    <w:rsid w:val="00256FE1"/>
    <w:rsid w:val="00272464"/>
    <w:rsid w:val="00280674"/>
    <w:rsid w:val="002837D9"/>
    <w:rsid w:val="00291CC1"/>
    <w:rsid w:val="002925F1"/>
    <w:rsid w:val="0029632A"/>
    <w:rsid w:val="002A43EB"/>
    <w:rsid w:val="002A4613"/>
    <w:rsid w:val="002B1239"/>
    <w:rsid w:val="002B1D53"/>
    <w:rsid w:val="002B39D2"/>
    <w:rsid w:val="002C0814"/>
    <w:rsid w:val="002C17B5"/>
    <w:rsid w:val="002C3506"/>
    <w:rsid w:val="002C42B8"/>
    <w:rsid w:val="002D6D20"/>
    <w:rsid w:val="002D757B"/>
    <w:rsid w:val="002D7D78"/>
    <w:rsid w:val="002F044B"/>
    <w:rsid w:val="002F1625"/>
    <w:rsid w:val="002F4127"/>
    <w:rsid w:val="002F586A"/>
    <w:rsid w:val="0030119E"/>
    <w:rsid w:val="00306A70"/>
    <w:rsid w:val="003150C5"/>
    <w:rsid w:val="00323361"/>
    <w:rsid w:val="00323B6A"/>
    <w:rsid w:val="00325F32"/>
    <w:rsid w:val="00334E1A"/>
    <w:rsid w:val="003417DB"/>
    <w:rsid w:val="00344B27"/>
    <w:rsid w:val="003479AA"/>
    <w:rsid w:val="00350CD6"/>
    <w:rsid w:val="00351E81"/>
    <w:rsid w:val="003774F3"/>
    <w:rsid w:val="003A4191"/>
    <w:rsid w:val="003A4760"/>
    <w:rsid w:val="003A5728"/>
    <w:rsid w:val="003C1747"/>
    <w:rsid w:val="003C6406"/>
    <w:rsid w:val="003D1138"/>
    <w:rsid w:val="003E6FEB"/>
    <w:rsid w:val="003F4287"/>
    <w:rsid w:val="004144BD"/>
    <w:rsid w:val="00414F90"/>
    <w:rsid w:val="0041671F"/>
    <w:rsid w:val="00416BA5"/>
    <w:rsid w:val="00423C89"/>
    <w:rsid w:val="00426896"/>
    <w:rsid w:val="00435155"/>
    <w:rsid w:val="0044286A"/>
    <w:rsid w:val="00446B90"/>
    <w:rsid w:val="00450F2F"/>
    <w:rsid w:val="00453BD9"/>
    <w:rsid w:val="00455853"/>
    <w:rsid w:val="004570C7"/>
    <w:rsid w:val="0045715C"/>
    <w:rsid w:val="00465871"/>
    <w:rsid w:val="0046602F"/>
    <w:rsid w:val="004707B1"/>
    <w:rsid w:val="004762FE"/>
    <w:rsid w:val="004807B1"/>
    <w:rsid w:val="00495058"/>
    <w:rsid w:val="004B0809"/>
    <w:rsid w:val="004C4067"/>
    <w:rsid w:val="004D356F"/>
    <w:rsid w:val="004D3FEF"/>
    <w:rsid w:val="004D6428"/>
    <w:rsid w:val="004F17AD"/>
    <w:rsid w:val="004F613F"/>
    <w:rsid w:val="00500E33"/>
    <w:rsid w:val="00502D3A"/>
    <w:rsid w:val="005051BA"/>
    <w:rsid w:val="00505E4E"/>
    <w:rsid w:val="00515CC3"/>
    <w:rsid w:val="0053096A"/>
    <w:rsid w:val="00535A81"/>
    <w:rsid w:val="00540B0E"/>
    <w:rsid w:val="00540DAE"/>
    <w:rsid w:val="005418B7"/>
    <w:rsid w:val="00555C7D"/>
    <w:rsid w:val="00566983"/>
    <w:rsid w:val="00567811"/>
    <w:rsid w:val="00571E3B"/>
    <w:rsid w:val="00576AFF"/>
    <w:rsid w:val="00580C94"/>
    <w:rsid w:val="005867AD"/>
    <w:rsid w:val="00587E00"/>
    <w:rsid w:val="005938C8"/>
    <w:rsid w:val="0059401F"/>
    <w:rsid w:val="005947BC"/>
    <w:rsid w:val="00594B89"/>
    <w:rsid w:val="00597E5C"/>
    <w:rsid w:val="005B2918"/>
    <w:rsid w:val="005B675F"/>
    <w:rsid w:val="005C0FBE"/>
    <w:rsid w:val="005C344D"/>
    <w:rsid w:val="005D0989"/>
    <w:rsid w:val="005D4CE9"/>
    <w:rsid w:val="005F1359"/>
    <w:rsid w:val="005F2E21"/>
    <w:rsid w:val="005F435A"/>
    <w:rsid w:val="005F460D"/>
    <w:rsid w:val="005F4CAA"/>
    <w:rsid w:val="005F5A7E"/>
    <w:rsid w:val="0060369E"/>
    <w:rsid w:val="00604E9F"/>
    <w:rsid w:val="00607310"/>
    <w:rsid w:val="00630CFE"/>
    <w:rsid w:val="00633F07"/>
    <w:rsid w:val="006410F4"/>
    <w:rsid w:val="00643142"/>
    <w:rsid w:val="00646E4A"/>
    <w:rsid w:val="006569B3"/>
    <w:rsid w:val="00661678"/>
    <w:rsid w:val="0066529D"/>
    <w:rsid w:val="00665AA9"/>
    <w:rsid w:val="00681E9E"/>
    <w:rsid w:val="00686D1E"/>
    <w:rsid w:val="00697388"/>
    <w:rsid w:val="006A2935"/>
    <w:rsid w:val="006A3469"/>
    <w:rsid w:val="006C758B"/>
    <w:rsid w:val="006D0FF6"/>
    <w:rsid w:val="006D4D11"/>
    <w:rsid w:val="006E34B5"/>
    <w:rsid w:val="006E5068"/>
    <w:rsid w:val="006E612A"/>
    <w:rsid w:val="006E63C9"/>
    <w:rsid w:val="00712776"/>
    <w:rsid w:val="00724069"/>
    <w:rsid w:val="00725AA3"/>
    <w:rsid w:val="00727486"/>
    <w:rsid w:val="00736F11"/>
    <w:rsid w:val="00754508"/>
    <w:rsid w:val="00764E69"/>
    <w:rsid w:val="007666E3"/>
    <w:rsid w:val="00783BE6"/>
    <w:rsid w:val="0078621C"/>
    <w:rsid w:val="0078787E"/>
    <w:rsid w:val="00793238"/>
    <w:rsid w:val="00795877"/>
    <w:rsid w:val="007A051D"/>
    <w:rsid w:val="007A0D20"/>
    <w:rsid w:val="007B1234"/>
    <w:rsid w:val="007B234C"/>
    <w:rsid w:val="007B60A5"/>
    <w:rsid w:val="007B6BF6"/>
    <w:rsid w:val="007B707B"/>
    <w:rsid w:val="007C6110"/>
    <w:rsid w:val="007C7E19"/>
    <w:rsid w:val="007D7CD4"/>
    <w:rsid w:val="007E2523"/>
    <w:rsid w:val="007F5DA5"/>
    <w:rsid w:val="00803C05"/>
    <w:rsid w:val="008054E4"/>
    <w:rsid w:val="00806A24"/>
    <w:rsid w:val="00817B94"/>
    <w:rsid w:val="00823157"/>
    <w:rsid w:val="00824DC6"/>
    <w:rsid w:val="008417D3"/>
    <w:rsid w:val="008419E5"/>
    <w:rsid w:val="008503A6"/>
    <w:rsid w:val="00852159"/>
    <w:rsid w:val="00861053"/>
    <w:rsid w:val="00866E96"/>
    <w:rsid w:val="00872371"/>
    <w:rsid w:val="00872C3B"/>
    <w:rsid w:val="008854D1"/>
    <w:rsid w:val="00891575"/>
    <w:rsid w:val="0089483C"/>
    <w:rsid w:val="008A5E8C"/>
    <w:rsid w:val="008A6B50"/>
    <w:rsid w:val="008A6F59"/>
    <w:rsid w:val="008A73BC"/>
    <w:rsid w:val="008B7311"/>
    <w:rsid w:val="008D2D54"/>
    <w:rsid w:val="008D48AD"/>
    <w:rsid w:val="008E63F1"/>
    <w:rsid w:val="008E7029"/>
    <w:rsid w:val="008F3746"/>
    <w:rsid w:val="0090025E"/>
    <w:rsid w:val="00901CAD"/>
    <w:rsid w:val="0090711F"/>
    <w:rsid w:val="00910553"/>
    <w:rsid w:val="009109C1"/>
    <w:rsid w:val="00912F05"/>
    <w:rsid w:val="00926314"/>
    <w:rsid w:val="00930BF7"/>
    <w:rsid w:val="0094355D"/>
    <w:rsid w:val="0094480E"/>
    <w:rsid w:val="0095158F"/>
    <w:rsid w:val="0095794B"/>
    <w:rsid w:val="00964193"/>
    <w:rsid w:val="009669B5"/>
    <w:rsid w:val="009767BF"/>
    <w:rsid w:val="00981742"/>
    <w:rsid w:val="00982A03"/>
    <w:rsid w:val="00982A9E"/>
    <w:rsid w:val="0098492F"/>
    <w:rsid w:val="00984E5B"/>
    <w:rsid w:val="00986F71"/>
    <w:rsid w:val="00997CC3"/>
    <w:rsid w:val="009A52C4"/>
    <w:rsid w:val="009B0C59"/>
    <w:rsid w:val="009C0B90"/>
    <w:rsid w:val="009C0F61"/>
    <w:rsid w:val="009C7E54"/>
    <w:rsid w:val="009D0516"/>
    <w:rsid w:val="009E747E"/>
    <w:rsid w:val="009F18E2"/>
    <w:rsid w:val="009F1AD7"/>
    <w:rsid w:val="00A02268"/>
    <w:rsid w:val="00A033E7"/>
    <w:rsid w:val="00A04F66"/>
    <w:rsid w:val="00A056D1"/>
    <w:rsid w:val="00A104A6"/>
    <w:rsid w:val="00A135C6"/>
    <w:rsid w:val="00A170AA"/>
    <w:rsid w:val="00A32598"/>
    <w:rsid w:val="00A365ED"/>
    <w:rsid w:val="00A54AC7"/>
    <w:rsid w:val="00A57050"/>
    <w:rsid w:val="00A624F0"/>
    <w:rsid w:val="00A632FC"/>
    <w:rsid w:val="00A647C8"/>
    <w:rsid w:val="00A73B2A"/>
    <w:rsid w:val="00A8165D"/>
    <w:rsid w:val="00A83320"/>
    <w:rsid w:val="00A84D76"/>
    <w:rsid w:val="00A87EFC"/>
    <w:rsid w:val="00AA295A"/>
    <w:rsid w:val="00AA60EF"/>
    <w:rsid w:val="00AC49E0"/>
    <w:rsid w:val="00AC6487"/>
    <w:rsid w:val="00AD1C24"/>
    <w:rsid w:val="00AE285D"/>
    <w:rsid w:val="00AE7B5A"/>
    <w:rsid w:val="00B07CCE"/>
    <w:rsid w:val="00B116CC"/>
    <w:rsid w:val="00B11B61"/>
    <w:rsid w:val="00B15BC3"/>
    <w:rsid w:val="00B169A5"/>
    <w:rsid w:val="00B23022"/>
    <w:rsid w:val="00B25F0B"/>
    <w:rsid w:val="00B273DE"/>
    <w:rsid w:val="00B42BDB"/>
    <w:rsid w:val="00B44024"/>
    <w:rsid w:val="00B45D24"/>
    <w:rsid w:val="00B509A5"/>
    <w:rsid w:val="00B85E34"/>
    <w:rsid w:val="00B90724"/>
    <w:rsid w:val="00B958BD"/>
    <w:rsid w:val="00BB6309"/>
    <w:rsid w:val="00BB64BC"/>
    <w:rsid w:val="00BB6809"/>
    <w:rsid w:val="00BB7AF8"/>
    <w:rsid w:val="00BC05AC"/>
    <w:rsid w:val="00BC1BE7"/>
    <w:rsid w:val="00BC5D34"/>
    <w:rsid w:val="00BC6345"/>
    <w:rsid w:val="00BD333C"/>
    <w:rsid w:val="00BD35CD"/>
    <w:rsid w:val="00BE11FC"/>
    <w:rsid w:val="00BE3392"/>
    <w:rsid w:val="00BF519D"/>
    <w:rsid w:val="00BF56F6"/>
    <w:rsid w:val="00C042FA"/>
    <w:rsid w:val="00C10742"/>
    <w:rsid w:val="00C13AF5"/>
    <w:rsid w:val="00C14AA4"/>
    <w:rsid w:val="00C173AB"/>
    <w:rsid w:val="00C226B5"/>
    <w:rsid w:val="00C23364"/>
    <w:rsid w:val="00C27A83"/>
    <w:rsid w:val="00C3309F"/>
    <w:rsid w:val="00C4331B"/>
    <w:rsid w:val="00C4769C"/>
    <w:rsid w:val="00C50896"/>
    <w:rsid w:val="00C5141F"/>
    <w:rsid w:val="00C54E7B"/>
    <w:rsid w:val="00C71277"/>
    <w:rsid w:val="00C725B7"/>
    <w:rsid w:val="00C73E52"/>
    <w:rsid w:val="00C8256D"/>
    <w:rsid w:val="00C85700"/>
    <w:rsid w:val="00C93A6C"/>
    <w:rsid w:val="00CA2E6C"/>
    <w:rsid w:val="00CB20AA"/>
    <w:rsid w:val="00CB5958"/>
    <w:rsid w:val="00CC3D03"/>
    <w:rsid w:val="00CD4B01"/>
    <w:rsid w:val="00CE1A38"/>
    <w:rsid w:val="00CE703A"/>
    <w:rsid w:val="00CF3115"/>
    <w:rsid w:val="00CF4CEC"/>
    <w:rsid w:val="00CF64B2"/>
    <w:rsid w:val="00CF6598"/>
    <w:rsid w:val="00D0032B"/>
    <w:rsid w:val="00D04054"/>
    <w:rsid w:val="00D06A9E"/>
    <w:rsid w:val="00D142E7"/>
    <w:rsid w:val="00D20589"/>
    <w:rsid w:val="00D25E6E"/>
    <w:rsid w:val="00D30D62"/>
    <w:rsid w:val="00D30DE7"/>
    <w:rsid w:val="00D32E71"/>
    <w:rsid w:val="00D5217F"/>
    <w:rsid w:val="00D55AEC"/>
    <w:rsid w:val="00D5665E"/>
    <w:rsid w:val="00D602E8"/>
    <w:rsid w:val="00D61A9A"/>
    <w:rsid w:val="00D6787B"/>
    <w:rsid w:val="00D72CCF"/>
    <w:rsid w:val="00D7727C"/>
    <w:rsid w:val="00D82FEC"/>
    <w:rsid w:val="00D84B91"/>
    <w:rsid w:val="00D87997"/>
    <w:rsid w:val="00DA14CE"/>
    <w:rsid w:val="00DA3FA8"/>
    <w:rsid w:val="00DA5D86"/>
    <w:rsid w:val="00DA7216"/>
    <w:rsid w:val="00DB58A2"/>
    <w:rsid w:val="00DB5D80"/>
    <w:rsid w:val="00DC15AC"/>
    <w:rsid w:val="00DC3FA0"/>
    <w:rsid w:val="00DC4AB6"/>
    <w:rsid w:val="00DC73DF"/>
    <w:rsid w:val="00DD0000"/>
    <w:rsid w:val="00DD4377"/>
    <w:rsid w:val="00DE44EA"/>
    <w:rsid w:val="00DF1414"/>
    <w:rsid w:val="00DF2620"/>
    <w:rsid w:val="00E0141C"/>
    <w:rsid w:val="00E02B90"/>
    <w:rsid w:val="00E06042"/>
    <w:rsid w:val="00E15F69"/>
    <w:rsid w:val="00E26382"/>
    <w:rsid w:val="00E32B51"/>
    <w:rsid w:val="00E345D5"/>
    <w:rsid w:val="00E34E1A"/>
    <w:rsid w:val="00E433A3"/>
    <w:rsid w:val="00E451EE"/>
    <w:rsid w:val="00E55FBD"/>
    <w:rsid w:val="00E64975"/>
    <w:rsid w:val="00E7130C"/>
    <w:rsid w:val="00E71FBF"/>
    <w:rsid w:val="00E8113E"/>
    <w:rsid w:val="00E81D97"/>
    <w:rsid w:val="00E96918"/>
    <w:rsid w:val="00EB6B1C"/>
    <w:rsid w:val="00EC1C2B"/>
    <w:rsid w:val="00EC3302"/>
    <w:rsid w:val="00ED0946"/>
    <w:rsid w:val="00ED1168"/>
    <w:rsid w:val="00ED358F"/>
    <w:rsid w:val="00ED41BB"/>
    <w:rsid w:val="00ED6834"/>
    <w:rsid w:val="00EF1BCC"/>
    <w:rsid w:val="00EF32A3"/>
    <w:rsid w:val="00EF57C9"/>
    <w:rsid w:val="00EF726D"/>
    <w:rsid w:val="00F04498"/>
    <w:rsid w:val="00F0723F"/>
    <w:rsid w:val="00F07B60"/>
    <w:rsid w:val="00F14137"/>
    <w:rsid w:val="00F21C5E"/>
    <w:rsid w:val="00F241D1"/>
    <w:rsid w:val="00F260F3"/>
    <w:rsid w:val="00F33F4A"/>
    <w:rsid w:val="00F368C0"/>
    <w:rsid w:val="00F40ECA"/>
    <w:rsid w:val="00F463DB"/>
    <w:rsid w:val="00F53AA9"/>
    <w:rsid w:val="00F620F0"/>
    <w:rsid w:val="00F64C94"/>
    <w:rsid w:val="00F6745D"/>
    <w:rsid w:val="00F678FA"/>
    <w:rsid w:val="00F72159"/>
    <w:rsid w:val="00F73377"/>
    <w:rsid w:val="00FA0C71"/>
    <w:rsid w:val="00FB1B87"/>
    <w:rsid w:val="00FB1EAC"/>
    <w:rsid w:val="00FB36B7"/>
    <w:rsid w:val="00FC00B9"/>
    <w:rsid w:val="00FC10FE"/>
    <w:rsid w:val="00FC77FA"/>
    <w:rsid w:val="00FC7C7B"/>
    <w:rsid w:val="00FD293B"/>
    <w:rsid w:val="00FD55BE"/>
    <w:rsid w:val="00FD7254"/>
    <w:rsid w:val="00FE497D"/>
    <w:rsid w:val="00FE729D"/>
    <w:rsid w:val="00FF19E2"/>
    <w:rsid w:val="00FF7D28"/>
    <w:rsid w:val="01A1E78A"/>
    <w:rsid w:val="0268A986"/>
    <w:rsid w:val="03248F8E"/>
    <w:rsid w:val="0DB77902"/>
    <w:rsid w:val="0E674235"/>
    <w:rsid w:val="10B30D8A"/>
    <w:rsid w:val="163B25F5"/>
    <w:rsid w:val="190D78DC"/>
    <w:rsid w:val="1A0EC3E7"/>
    <w:rsid w:val="1B348A66"/>
    <w:rsid w:val="1F4755A7"/>
    <w:rsid w:val="1F65D626"/>
    <w:rsid w:val="224BD958"/>
    <w:rsid w:val="27BD13D5"/>
    <w:rsid w:val="28C2ABD3"/>
    <w:rsid w:val="2D34B932"/>
    <w:rsid w:val="32ADB2A7"/>
    <w:rsid w:val="3767FB6D"/>
    <w:rsid w:val="377AC9AE"/>
    <w:rsid w:val="3A5F7909"/>
    <w:rsid w:val="3E7296A4"/>
    <w:rsid w:val="3F76E7A1"/>
    <w:rsid w:val="44ABFC01"/>
    <w:rsid w:val="46D611C9"/>
    <w:rsid w:val="47F3F311"/>
    <w:rsid w:val="49418A0A"/>
    <w:rsid w:val="4FCE8791"/>
    <w:rsid w:val="506E3655"/>
    <w:rsid w:val="556AF11A"/>
    <w:rsid w:val="55CA482E"/>
    <w:rsid w:val="5B179948"/>
    <w:rsid w:val="5BDF5AD8"/>
    <w:rsid w:val="5E455446"/>
    <w:rsid w:val="5FCDF628"/>
    <w:rsid w:val="6136E9FC"/>
    <w:rsid w:val="6168145C"/>
    <w:rsid w:val="636ABD5E"/>
    <w:rsid w:val="66AA8594"/>
    <w:rsid w:val="6AD8BA3C"/>
    <w:rsid w:val="71C7393C"/>
    <w:rsid w:val="7233D12D"/>
    <w:rsid w:val="73B67931"/>
    <w:rsid w:val="761B6CE3"/>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C3118"/>
  <w15:docId w15:val="{DD2CF0C0-2F57-4280-B4AD-18968F99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ED358F"/>
    <w:pPr>
      <w:pageBreakBefore/>
      <w:widowControl w:val="0"/>
      <w:tabs>
        <w:tab w:val="left" w:pos="3067"/>
      </w:tabs>
      <w:spacing w:before="120" w:after="400" w:line="240" w:lineRule="auto"/>
      <w:outlineLvl w:val="0"/>
    </w:pPr>
    <w:rPr>
      <w:rFonts w:ascii="Gill Sans MT" w:eastAsia="MS Mincho" w:hAnsi="Gill Sans MT" w:cs="Times New Roman"/>
      <w:b/>
      <w:color w:val="000000"/>
      <w:sz w:val="28"/>
      <w:szCs w:val="20"/>
      <w:lang w:val="en-GB"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semiHidden/>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ED358F"/>
    <w:rPr>
      <w:rFonts w:ascii="Gill Sans MT" w:eastAsia="MS Mincho" w:hAnsi="Gill Sans MT" w:cs="Times New Roman"/>
      <w:b/>
      <w:color w:val="000000"/>
      <w:sz w:val="28"/>
      <w:szCs w:val="20"/>
      <w:lang w:val="en-GB" w:eastAsia="de-CH"/>
    </w:rPr>
  </w:style>
  <w:style w:type="paragraph" w:customStyle="1" w:styleId="fiblmodul">
    <w:name w:val="fibl_modul"/>
    <w:basedOn w:val="Standard"/>
    <w:next w:val="Standard"/>
    <w:semiHidden/>
    <w:qFormat/>
    <w:rsid w:val="00ED358F"/>
    <w:pPr>
      <w:numPr>
        <w:numId w:val="5"/>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 w:type="paragraph" w:customStyle="1" w:styleId="spacer">
    <w:name w:val="spacer"/>
    <w:basedOn w:val="Standard"/>
    <w:semiHidden/>
    <w:qFormat/>
    <w:rsid w:val="00ED358F"/>
    <w:pPr>
      <w:tabs>
        <w:tab w:val="right" w:pos="9360"/>
      </w:tabs>
      <w:spacing w:after="0" w:line="240" w:lineRule="auto"/>
    </w:pPr>
    <w:rPr>
      <w:rFonts w:ascii="Times" w:eastAsia="Times New Roman" w:hAnsi="Times" w:cs="Times New Roman"/>
      <w:sz w:val="4"/>
      <w:szCs w:val="4"/>
      <w:lang w:val="en-GB" w:eastAsia="de-CH"/>
    </w:rPr>
  </w:style>
  <w:style w:type="paragraph" w:customStyle="1" w:styleId="woa-table-headline">
    <w:name w:val="woa-table-headline"/>
    <w:basedOn w:val="Standard"/>
    <w:next w:val="Standard"/>
    <w:link w:val="woa-table-headlineChar"/>
    <w:rsid w:val="00ED358F"/>
    <w:pPr>
      <w:keepNext/>
      <w:tabs>
        <w:tab w:val="left" w:pos="3060"/>
        <w:tab w:val="left" w:pos="6120"/>
      </w:tabs>
      <w:spacing w:before="240" w:after="120" w:line="240" w:lineRule="auto"/>
      <w:jc w:val="both"/>
    </w:pPr>
    <w:rPr>
      <w:rFonts w:ascii="Gill Sans MT" w:eastAsia="MS Mincho" w:hAnsi="Gill Sans MT" w:cs="Arial"/>
      <w:b/>
      <w:snapToGrid w:val="0"/>
      <w:color w:val="000000"/>
      <w:sz w:val="18"/>
      <w:lang w:val="en-US" w:eastAsia="de-CH"/>
    </w:rPr>
  </w:style>
  <w:style w:type="paragraph" w:customStyle="1" w:styleId="woa-table-text">
    <w:name w:val="woa-table-text"/>
    <w:basedOn w:val="Standard"/>
    <w:link w:val="woa-table-textChar"/>
    <w:qFormat/>
    <w:rsid w:val="00ED358F"/>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uiPriority w:val="99"/>
    <w:semiHidden/>
    <w:rsid w:val="00ED358F"/>
    <w:pPr>
      <w:numPr>
        <w:numId w:val="6"/>
      </w:numPr>
      <w:spacing w:after="0" w:line="240" w:lineRule="auto"/>
    </w:pPr>
    <w:rPr>
      <w:rFonts w:ascii="Times" w:eastAsia="Times New Roman" w:hAnsi="Times" w:cs="Times New Roman"/>
      <w:sz w:val="20"/>
      <w:szCs w:val="20"/>
      <w:lang w:val="en-GB" w:eastAsia="de-CH"/>
    </w:rPr>
  </w:style>
  <w:style w:type="character" w:customStyle="1" w:styleId="woa-table-textChar">
    <w:name w:val="woa-table-text Char"/>
    <w:link w:val="woa-table-text"/>
    <w:rsid w:val="00ED358F"/>
    <w:rPr>
      <w:rFonts w:ascii="Gill Sans MT" w:eastAsia="MS Mincho" w:hAnsi="Gill Sans MT" w:cs="Times New Roman"/>
      <w:snapToGrid w:val="0"/>
      <w:color w:val="000000"/>
      <w:sz w:val="15"/>
      <w:szCs w:val="12"/>
      <w:lang w:val="en-US" w:eastAsia="x-none"/>
    </w:rPr>
  </w:style>
  <w:style w:type="character" w:customStyle="1" w:styleId="woa-table-headlineChar">
    <w:name w:val="woa-table-headline Char"/>
    <w:link w:val="woa-table-headline"/>
    <w:rsid w:val="00ED358F"/>
    <w:rPr>
      <w:rFonts w:ascii="Gill Sans MT" w:eastAsia="MS Mincho" w:hAnsi="Gill Sans MT" w:cs="Arial"/>
      <w:b/>
      <w:snapToGrid w:val="0"/>
      <w:color w:val="000000"/>
      <w:sz w:val="18"/>
      <w:lang w:val="en-US" w:eastAsia="de-CH"/>
    </w:rPr>
  </w:style>
  <w:style w:type="table" w:customStyle="1" w:styleId="woatable">
    <w:name w:val="woa_table"/>
    <w:basedOn w:val="NormaleTabelle"/>
    <w:uiPriority w:val="63"/>
    <w:rsid w:val="00ED358F"/>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Gill Sans MT" w:hAnsi="Gill Sans MT"/>
        <w:b w:val="0"/>
        <w:bCs/>
        <w:color w:val="auto"/>
        <w:sz w:val="15"/>
      </w:rPr>
      <w:tblPr/>
      <w:tcPr>
        <w:tcBorders>
          <w:top w:val="single" w:sz="8" w:space="0" w:color="2F6C86"/>
          <w:bottom w:val="single" w:sz="8" w:space="0" w:color="2F6C86"/>
        </w:tcBorders>
        <w:shd w:val="clear" w:color="auto" w:fill="FFFFFF" w:themeFill="background1"/>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Zitat">
    <w:name w:val="Quote"/>
    <w:basedOn w:val="Standard"/>
    <w:next w:val="Standard"/>
    <w:link w:val="ZitatZchn"/>
    <w:uiPriority w:val="29"/>
    <w:qFormat/>
    <w:rsid w:val="00ED358F"/>
    <w:rPr>
      <w:i/>
      <w:iCs/>
      <w:color w:val="000000" w:themeColor="text1"/>
    </w:rPr>
  </w:style>
  <w:style w:type="character" w:customStyle="1" w:styleId="ZitatZchn">
    <w:name w:val="Zitat Zchn"/>
    <w:basedOn w:val="Absatz-Standardschriftart"/>
    <w:link w:val="Zitat"/>
    <w:uiPriority w:val="29"/>
    <w:rsid w:val="00ED358F"/>
    <w:rPr>
      <w:i/>
      <w:iCs/>
      <w:color w:val="000000" w:themeColor="text1"/>
    </w:rPr>
  </w:style>
  <w:style w:type="paragraph" w:customStyle="1" w:styleId="eulogos">
    <w:name w:val="eu_logos"/>
    <w:basedOn w:val="Standard"/>
    <w:semiHidden/>
    <w:qFormat/>
    <w:rsid w:val="0029632A"/>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cs="Times New Roman"/>
      <w:snapToGrid w:val="0"/>
      <w:sz w:val="19"/>
      <w:szCs w:val="18"/>
      <w:lang w:val="en-GB" w:eastAsia="x-none"/>
    </w:rPr>
  </w:style>
  <w:style w:type="character" w:customStyle="1" w:styleId="NichtaufgelsteErwhnung1">
    <w:name w:val="Nicht aufgelöste Erwähnung1"/>
    <w:basedOn w:val="Absatz-Standardschriftart"/>
    <w:uiPriority w:val="99"/>
    <w:semiHidden/>
    <w:unhideWhenUsed/>
    <w:rsid w:val="00E7130C"/>
    <w:rPr>
      <w:color w:val="605E5C"/>
      <w:shd w:val="clear" w:color="auto" w:fill="E1DFDD"/>
    </w:rPr>
  </w:style>
  <w:style w:type="character" w:customStyle="1" w:styleId="UnresolvedMention1">
    <w:name w:val="Unresolved Mention1"/>
    <w:basedOn w:val="Absatz-Standardschriftart"/>
    <w:uiPriority w:val="99"/>
    <w:semiHidden/>
    <w:unhideWhenUsed/>
    <w:rsid w:val="002C17B5"/>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paragraph" w:styleId="berarbeitung">
    <w:name w:val="Revision"/>
    <w:hidden/>
    <w:uiPriority w:val="99"/>
    <w:semiHidden/>
    <w:rsid w:val="00073330"/>
    <w:pPr>
      <w:spacing w:after="0" w:line="240" w:lineRule="auto"/>
    </w:pPr>
  </w:style>
  <w:style w:type="character" w:customStyle="1" w:styleId="UnresolvedMention2">
    <w:name w:val="Unresolved Mention2"/>
    <w:basedOn w:val="Absatz-Standardschriftart"/>
    <w:uiPriority w:val="99"/>
    <w:semiHidden/>
    <w:unhideWhenUsed/>
    <w:rsid w:val="00515CC3"/>
    <w:rPr>
      <w:color w:val="605E5C"/>
      <w:shd w:val="clear" w:color="auto" w:fill="E1DFDD"/>
    </w:rPr>
  </w:style>
  <w:style w:type="character" w:customStyle="1" w:styleId="woa-footnoteChar">
    <w:name w:val="woa-footnote Char"/>
    <w:link w:val="woa-footnote"/>
    <w:locked/>
    <w:rsid w:val="007B60A5"/>
    <w:rPr>
      <w:rFonts w:ascii="Palatino Linotype" w:hAnsi="Palatino Linotype" w:cs="Arial"/>
      <w:bCs/>
      <w:color w:val="000000"/>
      <w:sz w:val="15"/>
      <w:lang w:val="en-GB" w:eastAsia="de-DE"/>
    </w:rPr>
  </w:style>
  <w:style w:type="paragraph" w:customStyle="1" w:styleId="woa-footnote">
    <w:name w:val="woa-footnote"/>
    <w:basedOn w:val="Standard"/>
    <w:link w:val="woa-footnoteChar"/>
    <w:qFormat/>
    <w:rsid w:val="007B60A5"/>
    <w:pPr>
      <w:spacing w:after="0" w:line="240" w:lineRule="auto"/>
    </w:pPr>
    <w:rPr>
      <w:rFonts w:ascii="Palatino Linotype" w:hAnsi="Palatino Linotype" w:cs="Arial"/>
      <w:bCs/>
      <w:color w:val="000000"/>
      <w:sz w:val="15"/>
      <w:lang w:val="en-GB" w:eastAsia="de-DE"/>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uiPriority w:val="99"/>
    <w:semiHidden/>
    <w:unhideWhenUsed/>
    <w:qFormat/>
    <w:rsid w:val="007B60A5"/>
    <w:rPr>
      <w:vertAlign w:val="superscript"/>
    </w:rPr>
  </w:style>
  <w:style w:type="character" w:customStyle="1" w:styleId="NichtaufgelsteErwhnung2">
    <w:name w:val="Nicht aufgelöste Erwähnung2"/>
    <w:basedOn w:val="Absatz-Standardschriftart"/>
    <w:uiPriority w:val="99"/>
    <w:semiHidden/>
    <w:unhideWhenUsed/>
    <w:rsid w:val="004F1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34390">
      <w:bodyDiv w:val="1"/>
      <w:marLeft w:val="0"/>
      <w:marRight w:val="0"/>
      <w:marTop w:val="0"/>
      <w:marBottom w:val="0"/>
      <w:divBdr>
        <w:top w:val="none" w:sz="0" w:space="0" w:color="auto"/>
        <w:left w:val="none" w:sz="0" w:space="0" w:color="auto"/>
        <w:bottom w:val="none" w:sz="0" w:space="0" w:color="auto"/>
        <w:right w:val="none" w:sz="0" w:space="0" w:color="auto"/>
      </w:divBdr>
    </w:div>
    <w:div w:id="153108419">
      <w:bodyDiv w:val="1"/>
      <w:marLeft w:val="0"/>
      <w:marRight w:val="0"/>
      <w:marTop w:val="0"/>
      <w:marBottom w:val="0"/>
      <w:divBdr>
        <w:top w:val="none" w:sz="0" w:space="0" w:color="auto"/>
        <w:left w:val="none" w:sz="0" w:space="0" w:color="auto"/>
        <w:bottom w:val="none" w:sz="0" w:space="0" w:color="auto"/>
        <w:right w:val="none" w:sz="0" w:space="0" w:color="auto"/>
      </w:divBdr>
    </w:div>
    <w:div w:id="821121643">
      <w:bodyDiv w:val="1"/>
      <w:marLeft w:val="0"/>
      <w:marRight w:val="0"/>
      <w:marTop w:val="0"/>
      <w:marBottom w:val="0"/>
      <w:divBdr>
        <w:top w:val="none" w:sz="0" w:space="0" w:color="auto"/>
        <w:left w:val="none" w:sz="0" w:space="0" w:color="auto"/>
        <w:bottom w:val="none" w:sz="0" w:space="0" w:color="auto"/>
        <w:right w:val="none" w:sz="0" w:space="0" w:color="auto"/>
      </w:divBdr>
    </w:div>
    <w:div w:id="886338905">
      <w:bodyDiv w:val="1"/>
      <w:marLeft w:val="0"/>
      <w:marRight w:val="0"/>
      <w:marTop w:val="0"/>
      <w:marBottom w:val="0"/>
      <w:divBdr>
        <w:top w:val="none" w:sz="0" w:space="0" w:color="auto"/>
        <w:left w:val="none" w:sz="0" w:space="0" w:color="auto"/>
        <w:bottom w:val="none" w:sz="0" w:space="0" w:color="auto"/>
        <w:right w:val="none" w:sz="0" w:space="0" w:color="auto"/>
      </w:divBdr>
    </w:div>
    <w:div w:id="927689579">
      <w:bodyDiv w:val="1"/>
      <w:marLeft w:val="0"/>
      <w:marRight w:val="0"/>
      <w:marTop w:val="0"/>
      <w:marBottom w:val="0"/>
      <w:divBdr>
        <w:top w:val="none" w:sz="0" w:space="0" w:color="auto"/>
        <w:left w:val="none" w:sz="0" w:space="0" w:color="auto"/>
        <w:bottom w:val="none" w:sz="0" w:space="0" w:color="auto"/>
        <w:right w:val="none" w:sz="0" w:space="0" w:color="auto"/>
      </w:divBdr>
    </w:div>
    <w:div w:id="1782527878">
      <w:bodyDiv w:val="1"/>
      <w:marLeft w:val="0"/>
      <w:marRight w:val="0"/>
      <w:marTop w:val="0"/>
      <w:marBottom w:val="0"/>
      <w:divBdr>
        <w:top w:val="none" w:sz="0" w:space="0" w:color="auto"/>
        <w:left w:val="none" w:sz="0" w:space="0" w:color="auto"/>
        <w:bottom w:val="none" w:sz="0" w:space="0" w:color="auto"/>
        <w:right w:val="none" w:sz="0" w:space="0" w:color="auto"/>
      </w:divBdr>
    </w:div>
    <w:div w:id="2027243744">
      <w:bodyDiv w:val="1"/>
      <w:marLeft w:val="0"/>
      <w:marRight w:val="0"/>
      <w:marTop w:val="0"/>
      <w:marBottom w:val="0"/>
      <w:divBdr>
        <w:top w:val="none" w:sz="0" w:space="0" w:color="auto"/>
        <w:left w:val="none" w:sz="0" w:space="0" w:color="auto"/>
        <w:bottom w:val="none" w:sz="0" w:space="0" w:color="auto"/>
        <w:right w:val="none" w:sz="0" w:space="0" w:color="auto"/>
      </w:divBdr>
    </w:div>
    <w:div w:id="204794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www.biofach.de/registration-sneak"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fibl.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tatistics.fibl.org/"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www.organic-world.net/yearbook/yearbook-2022/infographics.html" TargetMode="External"/><Relationship Id="rId20" Type="http://schemas.openxmlformats.org/officeDocument/2006/relationships/hyperlink" Target="https://www.fibl.org/en/info-centre/media.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www.organic-world.net/yearbook/yearbook-2022.html" TargetMode="External"/><Relationship Id="rId23" Type="http://schemas.openxmlformats.org/officeDocument/2006/relationships/image" Target="media/image4.png"/><Relationship Id="rId28" Type="http://schemas.openxmlformats.org/officeDocument/2006/relationships/theme" Target="theme/theme1.xm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biofach.de/en/news/press-releases/2022-invitation-biofach-organic-sector-review-qwwxapi2wr_pirepo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ana.schaack@ami-informiert.de" TargetMode="External"/><Relationship Id="rId22" Type="http://schemas.openxmlformats.org/officeDocument/2006/relationships/image" Target="media/image3.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F90879D6-648D-4612-A213-76FA3BF91C61}">
    <t:Anchor>
      <t:Comment id="2035650092"/>
    </t:Anchor>
    <t:History>
      <t:Event id="{206CBA1F-3676-479D-A6BB-338924EBB232}" time="2021-02-15T15:36:21.641Z">
        <t:Attribution userId="S::eduardo.cuoco@organicseurope.bio::2f9cd408-62e5-4395-9009-741ed70bbe77" userProvider="AD" userName="Eduardo Cuoco"/>
        <t:Anchor>
          <t:Comment id="2035650092"/>
        </t:Anchor>
        <t:Create/>
      </t:Event>
      <t:Event id="{DEF6C42F-9852-4CE0-9525-877F37F3E9FD}" time="2021-02-15T15:36:21.641Z">
        <t:Attribution userId="S::eduardo.cuoco@organicseurope.bio::2f9cd408-62e5-4395-9009-741ed70bbe77" userProvider="AD" userName="Eduardo Cuoco"/>
        <t:Anchor>
          <t:Comment id="2035650092"/>
        </t:Anchor>
        <t:Assign userId="S::eva.berckmans@organicseurope.bio::8713c38b-55e5-497e-8d3e-e621cb39ebf9" userProvider="AD" userName="Eva Berckmans"/>
      </t:Event>
      <t:Event id="{631C10D3-BBC5-43E6-8834-1E7E4204DD4F}" time="2021-02-15T15:36:21.641Z">
        <t:Attribution userId="S::eduardo.cuoco@organicseurope.bio::2f9cd408-62e5-4395-9009-741ed70bbe77" userProvider="AD" userName="Eduardo Cuoco"/>
        <t:Anchor>
          <t:Comment id="2035650092"/>
        </t:Anchor>
        <t:SetTitle title="I propose a new formulation. It should be re-read. @Eva Berckmans"/>
      </t:Event>
    </t:History>
  </t:Task>
</t:Task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6E393F-BC3E-7B4F-9074-94C6B0F24F3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0B5DEB9429A54CBC3F176570DAF5C2" ma:contentTypeVersion="6" ma:contentTypeDescription="Create a new document." ma:contentTypeScope="" ma:versionID="c6a50493e7e071e5d3ec03e585a8f0b1">
  <xsd:schema xmlns:xsd="http://www.w3.org/2001/XMLSchema" xmlns:xs="http://www.w3.org/2001/XMLSchema" xmlns:p="http://schemas.microsoft.com/office/2006/metadata/properties" xmlns:ns2="66e51a43-3444-4728-b37c-b7e07c4f25e4" xmlns:ns3="ee201ea7-6ad6-4cb0-8541-d063b28b84a0" targetNamespace="http://schemas.microsoft.com/office/2006/metadata/properties" ma:root="true" ma:fieldsID="16c3cebcf38e8b65f0e56a570f1a82fb" ns2:_="" ns3:_="">
    <xsd:import namespace="66e51a43-3444-4728-b37c-b7e07c4f25e4"/>
    <xsd:import namespace="ee201ea7-6ad6-4cb0-8541-d063b28b84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51a43-3444-4728-b37c-b7e07c4f25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1ea7-6ad6-4cb0-8541-d063b28b84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102FBA82-BCFB-4CA9-863B-49C3D590B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51a43-3444-4728-b37c-b7e07c4f25e4"/>
    <ds:schemaRef ds:uri="ee201ea7-6ad6-4cb0-8541-d063b28b84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ACE36-481D-4266-AE78-113B4F85B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92</Words>
  <Characters>6256</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European organic market grew to 40.7 billion euros in 2018"</vt:lpstr>
      <vt:lpstr>Media release "European organic market grew to 40.7 billion euros in 2018"</vt:lpstr>
    </vt:vector>
  </TitlesOfParts>
  <Company/>
  <LinksUpToDate>false</LinksUpToDate>
  <CharactersWithSpaces>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Exceptional growth of the European organic market 2020"</dc:title>
  <dc:creator>FiBL</dc:creator>
  <cp:lastModifiedBy>Basler Andreas</cp:lastModifiedBy>
  <cp:revision>5</cp:revision>
  <cp:lastPrinted>2022-02-15T09:27:00Z</cp:lastPrinted>
  <dcterms:created xsi:type="dcterms:W3CDTF">2022-02-13T14:18:00Z</dcterms:created>
  <dcterms:modified xsi:type="dcterms:W3CDTF">2022-02-1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B5DEB9429A54CBC3F176570DAF5C2</vt:lpwstr>
  </property>
  <property fmtid="{D5CDD505-2E9C-101B-9397-08002B2CF9AE}" pid="3" name="grammarly_documentId">
    <vt:lpwstr>documentId_9932</vt:lpwstr>
  </property>
  <property fmtid="{D5CDD505-2E9C-101B-9397-08002B2CF9AE}" pid="4" name="grammarly_documentContext">
    <vt:lpwstr>{"goals":[],"domain":"general","emotions":[],"dialect":"british"}</vt:lpwstr>
  </property>
</Properties>
</file>